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8D38C" w14:textId="6C323365" w:rsidR="00722340" w:rsidRDefault="00CD4E5C" w:rsidP="002B5854">
      <w:pPr>
        <w:rPr>
          <w:rFonts w:ascii="Roboto" w:hAnsi="Roboto"/>
          <w:bCs/>
          <w:color w:val="FFFFFF" w:themeColor="background1"/>
          <w:sz w:val="22"/>
        </w:rPr>
      </w:pPr>
      <w:r w:rsidRPr="00722340">
        <w:rPr>
          <w:rFonts w:ascii="Roboto" w:hAnsi="Roboto"/>
          <w:b/>
          <w:bCs/>
          <w:noProof/>
          <w:color w:val="FFFFFF" w:themeColor="background1"/>
          <w:sz w:val="22"/>
        </w:rPr>
        <w:drawing>
          <wp:anchor distT="0" distB="0" distL="114300" distR="114300" simplePos="0" relativeHeight="251658240" behindDoc="0" locked="0" layoutInCell="1" allowOverlap="1" wp14:anchorId="59970307" wp14:editId="3FB17D9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167890" cy="503555"/>
            <wp:effectExtent l="0" t="0" r="3810" b="0"/>
            <wp:wrapNone/>
            <wp:docPr id="1816367247" name="Picture 1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67247" name="Picture 1" descr="A blue and black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96" t="34642" r="13388" b="35266"/>
                    <a:stretch/>
                  </pic:blipFill>
                  <pic:spPr bwMode="auto">
                    <a:xfrm>
                      <a:off x="0" y="0"/>
                      <a:ext cx="2167890" cy="50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2340" w:rsidRPr="00722340">
        <w:rPr>
          <w:rFonts w:ascii="Roboto" w:hAnsi="Roboto"/>
          <w:bCs/>
          <w:noProof/>
          <w:color w:val="FFFFFF" w:themeColor="background1"/>
          <w:sz w:val="40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4B4B961A" wp14:editId="0BDA6895">
                <wp:simplePos x="0" y="0"/>
                <wp:positionH relativeFrom="margin">
                  <wp:posOffset>-442595</wp:posOffset>
                </wp:positionH>
                <wp:positionV relativeFrom="margin">
                  <wp:posOffset>-419100</wp:posOffset>
                </wp:positionV>
                <wp:extent cx="7576185" cy="1371600"/>
                <wp:effectExtent l="0" t="0" r="5715" b="0"/>
                <wp:wrapNone/>
                <wp:docPr id="57765978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6185" cy="13716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F0118E" w14:textId="77777777" w:rsidR="00722340" w:rsidRDefault="00722340" w:rsidP="007223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4B961A" id="Rectangle 1" o:spid="_x0000_s1026" style="position:absolute;margin-left:-34.85pt;margin-top:-33pt;width:596.55pt;height:108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" fillcolor="#002e3b [3204]" stroked="f" strokeweight="1pt">
                <v:textbox>
                  <w:txbxContent>
                    <w:p w14:paraId="2EF0118E" w14:textId="77777777" w:rsidR="00722340" w:rsidRDefault="00722340" w:rsidP="00722340"/>
                  </w:txbxContent>
                </v:textbox>
                <w10:wrap anchorx="margin" anchory="margin"/>
              </v:rect>
            </w:pict>
          </mc:Fallback>
        </mc:AlternateContent>
      </w:r>
    </w:p>
    <w:p w14:paraId="37B0190F" w14:textId="77777777" w:rsidR="00722340" w:rsidRPr="00722340" w:rsidRDefault="00722340" w:rsidP="002B5854">
      <w:pPr>
        <w:rPr>
          <w:rFonts w:ascii="Roboto" w:hAnsi="Roboto"/>
          <w:bCs/>
          <w:color w:val="FFFFFF" w:themeColor="background1"/>
          <w:sz w:val="22"/>
        </w:rPr>
      </w:pPr>
    </w:p>
    <w:p w14:paraId="068408F7" w14:textId="2090D879" w:rsidR="00D41E20" w:rsidRPr="00722340" w:rsidRDefault="00D41E20" w:rsidP="002B5854">
      <w:pPr>
        <w:rPr>
          <w:rFonts w:ascii="Roboto" w:hAnsi="Roboto"/>
          <w:bCs/>
          <w:color w:val="FFFFFF" w:themeColor="background1"/>
          <w:sz w:val="40"/>
          <w:szCs w:val="40"/>
        </w:rPr>
      </w:pPr>
      <w:r w:rsidRPr="00722340">
        <w:rPr>
          <w:rFonts w:ascii="Roboto" w:hAnsi="Roboto"/>
          <w:bCs/>
          <w:color w:val="FFFFFF" w:themeColor="background1"/>
          <w:sz w:val="40"/>
          <w:szCs w:val="40"/>
        </w:rPr>
        <w:t>Job Description</w:t>
      </w:r>
    </w:p>
    <w:p w14:paraId="2343A6B5" w14:textId="77777777" w:rsidR="00D03506" w:rsidRPr="00722340" w:rsidRDefault="00D03506" w:rsidP="002B5854">
      <w:pPr>
        <w:tabs>
          <w:tab w:val="left" w:pos="5520"/>
        </w:tabs>
        <w:rPr>
          <w:rStyle w:val="Heading2Char"/>
          <w:rFonts w:ascii="Roboto" w:hAnsi="Roboto"/>
          <w:b w:val="0"/>
          <w:bCs/>
          <w:sz w:val="22"/>
          <w:szCs w:val="22"/>
        </w:rPr>
      </w:pPr>
    </w:p>
    <w:p w14:paraId="1787EEA6" w14:textId="4F17F6A9" w:rsidR="00886EF0" w:rsidRPr="00AA762D" w:rsidRDefault="00D41E20" w:rsidP="002B5854">
      <w:pPr>
        <w:shd w:val="clear" w:color="auto" w:fill="C5D2DA" w:themeFill="background2" w:themeFillShade="E6"/>
        <w:tabs>
          <w:tab w:val="left" w:pos="5520"/>
        </w:tabs>
        <w:rPr>
          <w:rFonts w:ascii="Roboto" w:hAnsi="Roboto"/>
          <w:bCs/>
          <w:sz w:val="40"/>
          <w:szCs w:val="40"/>
        </w:rPr>
      </w:pPr>
      <w:r w:rsidRPr="00AA762D">
        <w:rPr>
          <w:rStyle w:val="Heading2Char"/>
          <w:rFonts w:ascii="Roboto" w:hAnsi="Roboto"/>
          <w:b w:val="0"/>
          <w:bCs/>
          <w:sz w:val="40"/>
          <w:szCs w:val="40"/>
        </w:rPr>
        <w:t>Post title:</w:t>
      </w:r>
      <w:r w:rsidRPr="00E5700A">
        <w:rPr>
          <w:rFonts w:ascii="Arial" w:hAnsi="Arial" w:cs="Arial"/>
          <w:b/>
          <w:color w:val="002E3B" w:themeColor="accent1"/>
          <w:sz w:val="40"/>
          <w:szCs w:val="40"/>
        </w:rPr>
        <w:t xml:space="preserve"> </w:t>
      </w:r>
      <w:r w:rsidR="00E5700A" w:rsidRPr="00E5700A">
        <w:rPr>
          <w:rFonts w:ascii="Arial" w:hAnsi="Arial" w:cs="Arial"/>
          <w:b/>
          <w:color w:val="002E3B" w:themeColor="accent1"/>
          <w:sz w:val="40"/>
          <w:szCs w:val="40"/>
        </w:rPr>
        <w:t xml:space="preserve">Research Fellow </w:t>
      </w:r>
    </w:p>
    <w:p w14:paraId="114C3B48" w14:textId="61C6774E" w:rsidR="00E87318" w:rsidRDefault="00E87318" w:rsidP="002B5854">
      <w:pPr>
        <w:tabs>
          <w:tab w:val="left" w:pos="5520"/>
        </w:tabs>
        <w:rPr>
          <w:rFonts w:ascii="Arial" w:hAnsi="Arial" w:cs="Arial"/>
          <w:bCs/>
          <w:sz w:val="22"/>
        </w:rPr>
      </w:pPr>
      <w:r w:rsidRPr="00722340">
        <w:rPr>
          <w:rFonts w:ascii="Roboto" w:hAnsi="Roboto"/>
          <w:bCs/>
          <w:color w:val="002E3B" w:themeColor="accent1"/>
          <w:sz w:val="22"/>
        </w:rPr>
        <w:t>Date last updated/evaluated:</w:t>
      </w:r>
      <w:r w:rsidRPr="006D162A">
        <w:rPr>
          <w:rFonts w:ascii="Arial" w:hAnsi="Arial" w:cs="Arial"/>
          <w:bCs/>
          <w:sz w:val="22"/>
        </w:rPr>
        <w:t xml:space="preserve"> </w:t>
      </w:r>
      <w:r w:rsidR="00B242FA">
        <w:rPr>
          <w:rFonts w:ascii="Arial" w:hAnsi="Arial" w:cs="Arial"/>
          <w:bCs/>
          <w:sz w:val="22"/>
        </w:rPr>
        <w:t>December</w:t>
      </w:r>
      <w:r w:rsidR="00355DB2">
        <w:rPr>
          <w:rFonts w:ascii="Arial" w:hAnsi="Arial" w:cs="Arial"/>
          <w:bCs/>
          <w:sz w:val="22"/>
        </w:rPr>
        <w:t xml:space="preserve"> 2025</w:t>
      </w:r>
    </w:p>
    <w:p w14:paraId="12589744" w14:textId="680775B6" w:rsidR="00D41E20" w:rsidRPr="00722340" w:rsidRDefault="006D162A" w:rsidP="002B5854">
      <w:pPr>
        <w:tabs>
          <w:tab w:val="left" w:pos="5520"/>
        </w:tabs>
        <w:rPr>
          <w:rFonts w:ascii="Roboto" w:hAnsi="Roboto"/>
          <w:b/>
          <w:bCs/>
          <w:sz w:val="22"/>
        </w:rPr>
      </w:pPr>
      <w:r w:rsidRPr="006D162A">
        <w:rPr>
          <w:rFonts w:ascii="Roboto" w:hAnsi="Roboto" w:cs="Arial"/>
          <w:bCs/>
          <w:color w:val="002E3B" w:themeColor="accent1"/>
          <w:sz w:val="22"/>
        </w:rPr>
        <w:t>Author:</w:t>
      </w:r>
      <w:r w:rsidRPr="006D162A">
        <w:rPr>
          <w:rFonts w:ascii="Arial" w:hAnsi="Arial" w:cs="Arial"/>
          <w:bCs/>
          <w:sz w:val="22"/>
        </w:rPr>
        <w:t xml:space="preserve"> </w:t>
      </w:r>
      <w:r w:rsidR="00E5560B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Mahesan Niranjan</w:t>
      </w:r>
      <w:r w:rsidR="003A505C">
        <w:rPr>
          <w:rFonts w:ascii="Roboto" w:hAnsi="Roboto"/>
          <w:bCs/>
          <w:sz w:val="22"/>
        </w:rPr>
        <w:pict w14:anchorId="76392F8A">
          <v:rect id="_x0000_i1025" style="width:0;height:1.5pt" o:hralign="center" o:hrstd="t" o:hr="t" fillcolor="#a0a0a0" stroked="f"/>
        </w:pict>
      </w:r>
    </w:p>
    <w:p w14:paraId="65B8E6EF" w14:textId="2586A755" w:rsidR="00886EF0" w:rsidRPr="00722340" w:rsidRDefault="00886EF0" w:rsidP="002B5854">
      <w:pPr>
        <w:rPr>
          <w:rFonts w:ascii="Roboto" w:hAnsi="Roboto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Standard Occupation Code:</w:t>
      </w:r>
      <w:bookmarkStart w:id="0" w:name="_Hlk181889273"/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bookmarkEnd w:id="0"/>
      <w:r w:rsidR="00987295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>2119 – Natural and social science professionals</w:t>
      </w:r>
    </w:p>
    <w:p w14:paraId="0C125905" w14:textId="6B140092" w:rsidR="00886EF0" w:rsidRPr="006D162A" w:rsidRDefault="00886EF0" w:rsidP="002B5854">
      <w:pPr>
        <w:rPr>
          <w:rFonts w:ascii="Arial" w:hAnsi="Arial" w:cs="Arial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School / Department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B242FA" w:rsidRPr="00B242FA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Electronics and Computer Science (ECS)</w:t>
      </w:r>
    </w:p>
    <w:p w14:paraId="69124363" w14:textId="77777777" w:rsidR="00B242FA" w:rsidRDefault="00886EF0" w:rsidP="002B5854">
      <w:pPr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Faculty / Directorate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B242FA" w:rsidRPr="00B242F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>Engineering and Physical Sciences (FEPS)</w:t>
      </w:r>
    </w:p>
    <w:p w14:paraId="6667AB9D" w14:textId="3762EC5B" w:rsidR="00886EF0" w:rsidRPr="006D162A" w:rsidRDefault="00886EF0" w:rsidP="002B5854">
      <w:pPr>
        <w:rPr>
          <w:rFonts w:ascii="Arial" w:hAnsi="Arial" w:cs="Arial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Job Family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sdt>
        <w:sdtPr>
          <w:rPr>
            <w:rFonts w:ascii="Arial" w:hAnsi="Arial" w:cs="Arial"/>
            <w:sz w:val="22"/>
          </w:rPr>
          <w:alias w:val="Job Family"/>
          <w:tag w:val="Job Family"/>
          <w:id w:val="1958829396"/>
          <w:placeholder>
            <w:docPart w:val="7E50D46D26B443CB9B4E1D1C5272DAF6"/>
          </w:placeholder>
          <w15:color w:val="000000"/>
          <w:dropDownList>
            <w:listItem w:value="Choose an item."/>
            <w:listItem w:displayText="Education, Research and Enterprise (ERE)" w:value="Education, Research and Enterprise (ERE)"/>
            <w:listItem w:displayText="Management, Specialist and Administrative (MSA)" w:value="Management, Specialist and Administrative (MSA)"/>
            <w:listItem w:displayText="Technical and Experimental (TAE)" w:value="Technical and Experimental (TAE)"/>
            <w:listItem w:displayText="Community and Operational (CAO)" w:value="Community and Operational (CAO)"/>
          </w:dropDownList>
        </w:sdtPr>
        <w:sdtEndPr/>
        <w:sdtContent>
          <w:r w:rsidR="00C721CF">
            <w:rPr>
              <w:rFonts w:ascii="Arial" w:hAnsi="Arial" w:cs="Arial"/>
              <w:sz w:val="22"/>
            </w:rPr>
            <w:t>Education, Research and Enterprise (ERE)</w:t>
          </w:r>
        </w:sdtContent>
      </w:sdt>
    </w:p>
    <w:p w14:paraId="20F0870B" w14:textId="2F39A1BD" w:rsidR="00886EF0" w:rsidRPr="00722340" w:rsidRDefault="00886EF0" w:rsidP="002B5854">
      <w:pPr>
        <w:rPr>
          <w:rFonts w:ascii="Roboto" w:hAnsi="Roboto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Grade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sdt>
        <w:sdtPr>
          <w:rPr>
            <w:rFonts w:ascii="Arial" w:hAnsi="Arial" w:cs="Arial"/>
            <w:sz w:val="22"/>
          </w:rPr>
          <w:alias w:val="Grade"/>
          <w:tag w:val="Grade"/>
          <w:id w:val="146484327"/>
          <w:placeholder>
            <w:docPart w:val="E68031FFBECF49EA886A8DA57D61ADAA"/>
          </w:placeholder>
          <w15:color w:val="000000"/>
          <w:dropDownList>
            <w:listItem w:value="Choose an item."/>
            <w:listItem w:displayText="Level 1a" w:value="Level 1a"/>
            <w:listItem w:displayText="Level 1b" w:value="Level 1b"/>
            <w:listItem w:displayText="Level 2a" w:value="Level 2a"/>
            <w:listItem w:displayText="Level 2b" w:value="Level 2b"/>
            <w:listItem w:displayText="Level 3" w:value="Level 3"/>
            <w:listItem w:displayText="Level 4" w:value="Level 4"/>
            <w:listItem w:displayText="Level 5" w:value="Level 5"/>
            <w:listItem w:displayText="Level 6" w:value="Level 6"/>
            <w:listItem w:displayText="Level 7" w:value="Level 7"/>
          </w:dropDownList>
        </w:sdtPr>
        <w:sdtEndPr/>
        <w:sdtContent>
          <w:r w:rsidR="00207344">
            <w:rPr>
              <w:rFonts w:ascii="Arial" w:hAnsi="Arial" w:cs="Arial"/>
              <w:sz w:val="22"/>
            </w:rPr>
            <w:t>Level 4</w:t>
          </w:r>
        </w:sdtContent>
      </w:sdt>
    </w:p>
    <w:p w14:paraId="0600A67B" w14:textId="21F28B18" w:rsidR="00886EF0" w:rsidRPr="00722340" w:rsidRDefault="00886EF0" w:rsidP="002B5854">
      <w:pPr>
        <w:rPr>
          <w:rFonts w:ascii="Roboto" w:hAnsi="Roboto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ERE Pathway (if applicable):</w:t>
      </w:r>
      <w:r w:rsidR="00883B4C" w:rsidRPr="006D162A">
        <w:rPr>
          <w:rStyle w:val="Heading2Char"/>
          <w:rFonts w:ascii="Arial" w:hAnsi="Arial" w:cs="Arial"/>
          <w:b w:val="0"/>
          <w:bCs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sz w:val="22"/>
          <w:szCs w:val="22"/>
        </w:rPr>
        <w:tab/>
      </w:r>
      <w:sdt>
        <w:sdtPr>
          <w:rPr>
            <w:rFonts w:ascii="Arial" w:hAnsi="Arial" w:cs="Arial"/>
            <w:sz w:val="22"/>
          </w:rPr>
          <w:alias w:val="ERE Pathway"/>
          <w:tag w:val="ERE Pathway"/>
          <w:id w:val="1875108211"/>
          <w:placeholder>
            <w:docPart w:val="69F2CA45FFA04110B8C1BE7732CC2853"/>
          </w:placeholder>
          <w15:color w:val="000000"/>
          <w:dropDownList>
            <w:listItem w:value="Choose an item."/>
            <w:listItem w:displayText="Balanced" w:value="Balanced"/>
            <w:listItem w:displayText="Education" w:value="Education"/>
            <w:listItem w:displayText="Research" w:value="Research"/>
            <w:listItem w:displayText="Knowledge Exchange and Enterprise" w:value="Knowledge Exchange and Enterprise"/>
            <w:listItem w:displayText="Not applicable" w:value="Not applicable"/>
          </w:dropDownList>
        </w:sdtPr>
        <w:sdtEndPr/>
        <w:sdtContent>
          <w:r w:rsidR="00594D7E">
            <w:rPr>
              <w:rFonts w:ascii="Arial" w:hAnsi="Arial" w:cs="Arial"/>
              <w:sz w:val="22"/>
            </w:rPr>
            <w:t>Research</w:t>
          </w:r>
        </w:sdtContent>
      </w:sdt>
    </w:p>
    <w:p w14:paraId="1EF7A160" w14:textId="62E5E692" w:rsidR="00886EF0" w:rsidRPr="00722340" w:rsidRDefault="00886EF0" w:rsidP="002B5854">
      <w:pPr>
        <w:rPr>
          <w:rFonts w:ascii="Roboto" w:hAnsi="Roboto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Post reporting to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B242FA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Mahesan Niranjan</w:t>
      </w:r>
    </w:p>
    <w:p w14:paraId="1DD585A1" w14:textId="6E97BFE6" w:rsidR="00886EF0" w:rsidRPr="00722340" w:rsidRDefault="00886EF0" w:rsidP="002B5854">
      <w:pPr>
        <w:rPr>
          <w:rFonts w:ascii="Roboto" w:hAnsi="Roboto"/>
          <w:b/>
          <w:bCs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Post line report(s)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B242FA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Mahesan Niranjan</w:t>
      </w:r>
    </w:p>
    <w:p w14:paraId="79E9B958" w14:textId="0541C4CD" w:rsidR="00886EF0" w:rsidRDefault="00886EF0" w:rsidP="00CE28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35"/>
        </w:tabs>
        <w:ind w:left="3600" w:hanging="3600"/>
        <w:rPr>
          <w:rFonts w:ascii="Roboto" w:hAnsi="Roboto" w:cs="Arial"/>
          <w:sz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Post base location:</w:t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883B4C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1B565F" w:rsidRPr="006D162A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ab/>
      </w:r>
      <w:r w:rsidR="00A2034E" w:rsidRPr="00A2034E">
        <w:rPr>
          <w:rStyle w:val="Heading2Char"/>
          <w:rFonts w:ascii="Arial" w:hAnsi="Arial" w:cs="Arial"/>
          <w:b w:val="0"/>
          <w:bCs/>
          <w:color w:val="auto"/>
          <w:sz w:val="22"/>
          <w:szCs w:val="22"/>
        </w:rPr>
        <w:t>Highfield Campus</w:t>
      </w:r>
      <w:r w:rsidR="00072B9C" w:rsidRPr="00B447E3">
        <w:rPr>
          <w:rFonts w:ascii="Roboto" w:hAnsi="Roboto" w:cs="Arial"/>
          <w:sz w:val="22"/>
        </w:rPr>
        <w:t xml:space="preserve"> </w:t>
      </w:r>
    </w:p>
    <w:p w14:paraId="76688451" w14:textId="3368ACF7" w:rsidR="00B241B2" w:rsidRPr="00B241B2" w:rsidRDefault="00B241B2" w:rsidP="00B241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35"/>
        </w:tabs>
        <w:ind w:left="3600" w:hanging="3600"/>
        <w:rPr>
          <w:rFonts w:ascii="Roboto" w:hAnsi="Roboto"/>
          <w:sz w:val="22"/>
        </w:rPr>
      </w:pPr>
      <w:r w:rsidRPr="00B241B2">
        <w:rPr>
          <w:rFonts w:ascii="Roboto" w:hAnsi="Roboto"/>
          <w:sz w:val="22"/>
        </w:rPr>
        <w:t xml:space="preserve">Line manager: </w:t>
      </w:r>
      <w:r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B241B2">
        <w:rPr>
          <w:rFonts w:ascii="Roboto" w:hAnsi="Roboto"/>
          <w:sz w:val="22"/>
        </w:rPr>
        <w:t>Professor Mahesan Niranjan</w:t>
      </w:r>
    </w:p>
    <w:p w14:paraId="22A91336" w14:textId="595BDD2E" w:rsidR="00B241B2" w:rsidRPr="00B241B2" w:rsidRDefault="00B241B2" w:rsidP="00B241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35"/>
        </w:tabs>
        <w:ind w:left="3600" w:hanging="3600"/>
        <w:rPr>
          <w:rFonts w:ascii="Roboto" w:hAnsi="Roboto"/>
          <w:sz w:val="22"/>
        </w:rPr>
      </w:pPr>
      <w:r w:rsidRPr="00B241B2">
        <w:rPr>
          <w:rFonts w:ascii="Roboto" w:hAnsi="Roboto"/>
          <w:sz w:val="22"/>
        </w:rPr>
        <w:t xml:space="preserve">Clinical co-supervision: </w:t>
      </w:r>
      <w:r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B241B2">
        <w:rPr>
          <w:rFonts w:ascii="Roboto" w:hAnsi="Roboto"/>
          <w:sz w:val="22"/>
        </w:rPr>
        <w:t>Dr Julian Legg, Paediatric Respiratory Medicine, University Hospital Southampton / Faculty of Medicine</w:t>
      </w:r>
    </w:p>
    <w:p w14:paraId="4FB321EB" w14:textId="7D66A3ED" w:rsidR="00886EF0" w:rsidRPr="00722340" w:rsidRDefault="003A505C" w:rsidP="002B5854">
      <w:pPr>
        <w:rPr>
          <w:rFonts w:ascii="Roboto" w:hAnsi="Roboto"/>
          <w:b/>
          <w:bCs/>
          <w:sz w:val="22"/>
        </w:rPr>
      </w:pPr>
      <w:r>
        <w:rPr>
          <w:rFonts w:ascii="Roboto" w:hAnsi="Roboto"/>
          <w:b/>
          <w:bCs/>
          <w:color w:val="002E3B" w:themeColor="accent1"/>
          <w:sz w:val="22"/>
        </w:rPr>
        <w:pict w14:anchorId="22B7B9FB">
          <v:rect id="_x0000_i1026" style="width:0;height:1.5pt" o:hralign="center" o:hrstd="t" o:hr="t" fillcolor="#a0a0a0" stroked="f"/>
        </w:pict>
      </w:r>
    </w:p>
    <w:p w14:paraId="158655C9" w14:textId="77777777" w:rsidR="00B242FA" w:rsidRPr="00B242FA" w:rsidRDefault="00A2516E" w:rsidP="00B242FA">
      <w:pPr>
        <w:spacing w:before="0" w:after="0"/>
        <w:ind w:left="1560" w:hanging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  <w:r w:rsidRPr="00722340">
        <w:rPr>
          <w:rStyle w:val="Heading2Char"/>
          <w:rFonts w:ascii="Roboto" w:hAnsi="Roboto"/>
          <w:b w:val="0"/>
          <w:bCs/>
          <w:sz w:val="22"/>
          <w:szCs w:val="22"/>
        </w:rPr>
        <w:t>Job purpose:</w:t>
      </w:r>
      <w:r w:rsidR="00DA0322" w:rsidRPr="00DA0322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 xml:space="preserve"> </w:t>
      </w:r>
      <w:r w:rsidR="00DA0322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ab/>
      </w:r>
      <w:r w:rsidR="00B242FA" w:rsidRPr="00B242FA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>The post holder will undertake a programme of applied research in medical machine learning, focused on the development and validation of advanced artificial intelligence methods for the analysis of chest X-ray imaging in cystic fibrosis (CF).</w:t>
      </w:r>
    </w:p>
    <w:p w14:paraId="5D95CEC5" w14:textId="77777777" w:rsidR="00B242FA" w:rsidRPr="00B242FA" w:rsidRDefault="00B242FA" w:rsidP="00B242FA">
      <w:pPr>
        <w:spacing w:before="0" w:after="0"/>
        <w:ind w:left="1560" w:hanging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</w:p>
    <w:p w14:paraId="572A31BC" w14:textId="77777777" w:rsidR="00B242FA" w:rsidRPr="00B242FA" w:rsidRDefault="00B242FA" w:rsidP="00B242FA">
      <w:pPr>
        <w:spacing w:before="0" w:after="0"/>
        <w:ind w:left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  <w:r w:rsidRPr="00B242FA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>Working with appropriate guidance, support and supervision, the Research Fellow will contribute to a collaborative research programme between the School of Electronics and Computer Science (FEPS) and Paediatric Respiratory Medicine at University Hospital Southampton (UHS) / Faculty of Medicine.</w:t>
      </w:r>
    </w:p>
    <w:p w14:paraId="08C2CECB" w14:textId="77777777" w:rsidR="00B242FA" w:rsidRPr="00B242FA" w:rsidRDefault="00B242FA" w:rsidP="00B242FA">
      <w:pPr>
        <w:spacing w:before="0" w:after="0"/>
        <w:ind w:left="1560" w:hanging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</w:p>
    <w:p w14:paraId="3483FEE3" w14:textId="77777777" w:rsidR="00B242FA" w:rsidRPr="00B242FA" w:rsidRDefault="00B242FA" w:rsidP="00B242FA">
      <w:pPr>
        <w:spacing w:before="0" w:after="0"/>
        <w:ind w:left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  <w:r w:rsidRPr="00B242FA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>The role will focus on the development of robust, interpretable machine-learning models using large-scale clinical imaging datasets, with the aim of improving disease characterisation, monitoring and clinical decision-making in cystic fibrosis.</w:t>
      </w:r>
    </w:p>
    <w:p w14:paraId="46D62CB2" w14:textId="77777777" w:rsidR="00B242FA" w:rsidRPr="00B242FA" w:rsidRDefault="00B242FA" w:rsidP="00B242FA">
      <w:pPr>
        <w:spacing w:before="0" w:after="0"/>
        <w:ind w:left="1560" w:hanging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</w:p>
    <w:p w14:paraId="4AE25262" w14:textId="217D8787" w:rsidR="00631E12" w:rsidRPr="00B242FA" w:rsidRDefault="00B242FA" w:rsidP="00B242FA">
      <w:pPr>
        <w:spacing w:before="0" w:after="0"/>
        <w:ind w:left="1560"/>
        <w:jc w:val="both"/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</w:pPr>
      <w:r w:rsidRPr="00B242FA">
        <w:rPr>
          <w:rStyle w:val="Heading2Char"/>
          <w:rFonts w:ascii="Roboto" w:hAnsi="Roboto"/>
          <w:b w:val="0"/>
          <w:bCs/>
          <w:color w:val="auto"/>
          <w:sz w:val="22"/>
          <w:szCs w:val="22"/>
        </w:rPr>
        <w:t>The post holder will be expected to publish high-quality research outputs in peer-reviewed journals, present findings at national and international conferences, and contribute to future funding applications in clinical artificial intelligence and digital health.</w:t>
      </w:r>
    </w:p>
    <w:p w14:paraId="3642C055" w14:textId="604C9D11" w:rsidR="00A2516E" w:rsidRPr="00722340" w:rsidRDefault="003A505C" w:rsidP="00D56E08">
      <w:pPr>
        <w:rPr>
          <w:rFonts w:ascii="Roboto" w:hAnsi="Roboto"/>
          <w:b/>
          <w:bCs/>
          <w:sz w:val="22"/>
        </w:rPr>
      </w:pPr>
      <w:r>
        <w:rPr>
          <w:rFonts w:ascii="Roboto" w:hAnsi="Roboto"/>
          <w:b/>
          <w:bCs/>
          <w:sz w:val="22"/>
        </w:rPr>
        <w:pict w14:anchorId="5DF021C6">
          <v:rect id="_x0000_i1027" style="width:0;height:1.5pt" o:hrstd="t" o:hr="t" fillcolor="#a0a0a0" stroked="f"/>
        </w:pict>
      </w:r>
    </w:p>
    <w:p w14:paraId="39D94ABB" w14:textId="212F31AC" w:rsidR="00A2516E" w:rsidRPr="00722340" w:rsidRDefault="00A2516E" w:rsidP="00D56E08">
      <w:pPr>
        <w:pStyle w:val="Heading2"/>
        <w:spacing w:line="240" w:lineRule="auto"/>
        <w:rPr>
          <w:rFonts w:ascii="Roboto" w:hAnsi="Roboto"/>
          <w:b w:val="0"/>
          <w:bCs/>
          <w:sz w:val="22"/>
          <w:szCs w:val="22"/>
        </w:rPr>
      </w:pPr>
      <w:r w:rsidRPr="00722340">
        <w:rPr>
          <w:rFonts w:ascii="Roboto" w:hAnsi="Roboto"/>
          <w:b w:val="0"/>
          <w:bCs/>
          <w:sz w:val="22"/>
          <w:szCs w:val="22"/>
        </w:rPr>
        <w:t xml:space="preserve">Key accountabilities and </w:t>
      </w:r>
      <w:r w:rsidR="00E87318" w:rsidRPr="00722340">
        <w:rPr>
          <w:rFonts w:ascii="Roboto" w:hAnsi="Roboto"/>
          <w:b w:val="0"/>
          <w:bCs/>
          <w:sz w:val="22"/>
          <w:szCs w:val="22"/>
        </w:rPr>
        <w:t xml:space="preserve">indicative </w:t>
      </w:r>
      <w:r w:rsidRPr="00722340">
        <w:rPr>
          <w:rFonts w:ascii="Roboto" w:hAnsi="Roboto"/>
          <w:b w:val="0"/>
          <w:bCs/>
          <w:sz w:val="22"/>
          <w:szCs w:val="22"/>
        </w:rPr>
        <w:t>time allocation</w:t>
      </w:r>
      <w:r w:rsidR="008A448A">
        <w:rPr>
          <w:rFonts w:ascii="Roboto" w:hAnsi="Roboto"/>
          <w:b w:val="0"/>
          <w:bCs/>
          <w:sz w:val="22"/>
          <w:szCs w:val="22"/>
        </w:rPr>
        <w:t>:</w:t>
      </w:r>
    </w:p>
    <w:p w14:paraId="17247465" w14:textId="77777777" w:rsidR="004B066D" w:rsidRPr="004B066D" w:rsidRDefault="004B066D" w:rsidP="004B066D">
      <w:pPr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Research (approximately 80%)</w:t>
      </w:r>
    </w:p>
    <w:p w14:paraId="6C92125E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Develop and deliver a programme of research in machine learning for medical imaging, with a specific focus on chest X-ray analysis in cystic fibrosis.</w:t>
      </w:r>
    </w:p>
    <w:p w14:paraId="3AD78B85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lastRenderedPageBreak/>
        <w:t>Design, implement and evaluate machine-learning and deep-learning models using large-scale clinical imaging datasets.</w:t>
      </w:r>
    </w:p>
    <w:p w14:paraId="7A105264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Work closely with clinical collaborators at University Hospital Southampton to ensure clinical relevance, robustness and interpretability of models.</w:t>
      </w:r>
    </w:p>
    <w:p w14:paraId="5F35C7CD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roduce original research outputs leading to publications in high-quality peer-reviewed journals.</w:t>
      </w:r>
    </w:p>
    <w:p w14:paraId="2D3EFEE2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resent research findings at national and international conferences in machine learning, medical imaging and digital health.</w:t>
      </w:r>
    </w:p>
    <w:p w14:paraId="64C4DDCB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Contribute to the preparation of research proposals and future funding applications in applied AI for healthcare.</w:t>
      </w:r>
    </w:p>
    <w:p w14:paraId="6F7DAFB3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Support postgraduate research students and contribute to the research culture within ECS.</w:t>
      </w:r>
    </w:p>
    <w:p w14:paraId="43CA6901" w14:textId="77777777" w:rsidR="004B066D" w:rsidRPr="004B066D" w:rsidRDefault="004B066D" w:rsidP="004B066D">
      <w:pPr>
        <w:numPr>
          <w:ilvl w:val="0"/>
          <w:numId w:val="32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nsure all research complies with information governance, ethical approval and data-protection requirements.</w:t>
      </w:r>
    </w:p>
    <w:p w14:paraId="472B1252" w14:textId="77777777" w:rsidR="004B066D" w:rsidRPr="004B066D" w:rsidRDefault="004B066D" w:rsidP="004B066D">
      <w:pPr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Leadership, Management and Engagement (approximately 5%)</w:t>
      </w:r>
    </w:p>
    <w:p w14:paraId="5A6AAE27" w14:textId="77777777" w:rsidR="004B066D" w:rsidRPr="004B066D" w:rsidRDefault="004B066D" w:rsidP="004B066D">
      <w:pPr>
        <w:numPr>
          <w:ilvl w:val="0"/>
          <w:numId w:val="33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lan and manage personal research activities with guidance from the line manager.</w:t>
      </w:r>
    </w:p>
    <w:p w14:paraId="49A7EA41" w14:textId="77777777" w:rsidR="004B066D" w:rsidRPr="004B066D" w:rsidRDefault="004B066D" w:rsidP="004B066D">
      <w:pPr>
        <w:numPr>
          <w:ilvl w:val="0"/>
          <w:numId w:val="33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ngage effectively with cross-faculty and cross-institutional collaborators.</w:t>
      </w:r>
    </w:p>
    <w:p w14:paraId="49D2A285" w14:textId="77777777" w:rsidR="004B066D" w:rsidRPr="004B066D" w:rsidRDefault="004B066D" w:rsidP="004B066D">
      <w:pPr>
        <w:numPr>
          <w:ilvl w:val="0"/>
          <w:numId w:val="33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Contribute positively to the academic environment within ECS and FEPS.</w:t>
      </w:r>
    </w:p>
    <w:p w14:paraId="30B1992A" w14:textId="77777777" w:rsidR="004B066D" w:rsidRPr="004B066D" w:rsidRDefault="004B066D" w:rsidP="004B066D">
      <w:pPr>
        <w:numPr>
          <w:ilvl w:val="0"/>
          <w:numId w:val="33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articipate in relevant research meetings, seminars and collaborative activities.</w:t>
      </w:r>
    </w:p>
    <w:p w14:paraId="284DB9B9" w14:textId="77777777" w:rsidR="004B066D" w:rsidRPr="004B066D" w:rsidRDefault="004B066D" w:rsidP="004B066D">
      <w:pPr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Education (approximately 5%)</w:t>
      </w:r>
    </w:p>
    <w:p w14:paraId="48DAC366" w14:textId="77777777" w:rsidR="004B066D" w:rsidRPr="004B066D" w:rsidRDefault="004B066D" w:rsidP="004B066D">
      <w:pPr>
        <w:numPr>
          <w:ilvl w:val="0"/>
          <w:numId w:val="34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Contribute, where appropriate, to postgraduate teaching or training activities in machine learning or AI for healthcare, under supervision.</w:t>
      </w:r>
    </w:p>
    <w:p w14:paraId="0B870E0E" w14:textId="77777777" w:rsidR="004B066D" w:rsidRPr="004B066D" w:rsidRDefault="004B066D" w:rsidP="004B066D">
      <w:pPr>
        <w:numPr>
          <w:ilvl w:val="0"/>
          <w:numId w:val="34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Support research-methods training for students or early-career researchers as required.</w:t>
      </w:r>
    </w:p>
    <w:p w14:paraId="5732D513" w14:textId="77777777" w:rsidR="004B066D" w:rsidRPr="004B066D" w:rsidRDefault="004B066D" w:rsidP="004B066D">
      <w:pPr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Knowledge Exchange and Enterprise (approximately 5%)</w:t>
      </w:r>
    </w:p>
    <w:p w14:paraId="54251743" w14:textId="77777777" w:rsidR="004B066D" w:rsidRPr="004B066D" w:rsidRDefault="004B066D" w:rsidP="004B066D">
      <w:pPr>
        <w:numPr>
          <w:ilvl w:val="0"/>
          <w:numId w:val="35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Support translation of research outputs towards clinical and real-world impact.</w:t>
      </w:r>
    </w:p>
    <w:p w14:paraId="2DFA4B9E" w14:textId="77777777" w:rsidR="004B066D" w:rsidRPr="004B066D" w:rsidRDefault="004B066D" w:rsidP="004B066D">
      <w:pPr>
        <w:numPr>
          <w:ilvl w:val="0"/>
          <w:numId w:val="35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ngage with clinicians, NHS partners and applied research networks to maximise impact.</w:t>
      </w:r>
    </w:p>
    <w:p w14:paraId="7633C3E9" w14:textId="77777777" w:rsidR="004B066D" w:rsidRPr="004B066D" w:rsidRDefault="004B066D" w:rsidP="004B066D">
      <w:pPr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Continuous Professional Development (approximately 5%)</w:t>
      </w:r>
    </w:p>
    <w:p w14:paraId="3AEFC7D7" w14:textId="77777777" w:rsidR="004B066D" w:rsidRPr="004B066D" w:rsidRDefault="004B066D" w:rsidP="004B066D">
      <w:pPr>
        <w:numPr>
          <w:ilvl w:val="0"/>
          <w:numId w:val="36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Maintain and develop professional knowledge, skills and awareness through continuing professional development.</w:t>
      </w:r>
    </w:p>
    <w:p w14:paraId="1BD2693C" w14:textId="77777777" w:rsidR="004B066D" w:rsidRPr="004B066D" w:rsidRDefault="004B066D" w:rsidP="004B066D">
      <w:pPr>
        <w:numPr>
          <w:ilvl w:val="0"/>
          <w:numId w:val="36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ngage with relevant training in research methods, data governance, responsible AI, equality and inclusion, and career development for researchers.</w:t>
      </w:r>
    </w:p>
    <w:p w14:paraId="721BEC60" w14:textId="77777777" w:rsidR="004B066D" w:rsidRPr="004B066D" w:rsidRDefault="004B066D" w:rsidP="004B066D">
      <w:pPr>
        <w:numPr>
          <w:ilvl w:val="0"/>
          <w:numId w:val="36"/>
        </w:numP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4B066D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Take account of the Concordat to Support the Career Development of Researchers.</w:t>
      </w:r>
    </w:p>
    <w:p w14:paraId="4365D791" w14:textId="03311F0A" w:rsidR="00886EF0" w:rsidRPr="00722340" w:rsidRDefault="003A505C" w:rsidP="002B5854">
      <w:pPr>
        <w:rPr>
          <w:rFonts w:ascii="Roboto" w:hAnsi="Roboto"/>
          <w:sz w:val="22"/>
        </w:rPr>
      </w:pPr>
      <w:r>
        <w:rPr>
          <w:rFonts w:ascii="Roboto" w:hAnsi="Roboto"/>
          <w:b/>
          <w:bCs/>
          <w:sz w:val="22"/>
        </w:rPr>
        <w:pict w14:anchorId="67CECA3B">
          <v:rect id="_x0000_i1028" style="width:0;height:1.5pt" o:hralign="center" o:hrstd="t" o:hr="t" fillcolor="#a0a0a0" stroked="f"/>
        </w:pict>
      </w:r>
    </w:p>
    <w:p w14:paraId="2DED0D66" w14:textId="77777777" w:rsidR="00A2516E" w:rsidRPr="008A448A" w:rsidRDefault="00A2516E" w:rsidP="002B5854">
      <w:pPr>
        <w:rPr>
          <w:rFonts w:ascii="Roboto" w:hAnsi="Roboto"/>
          <w:sz w:val="22"/>
        </w:rPr>
      </w:pPr>
      <w:r w:rsidRPr="008A448A">
        <w:rPr>
          <w:rFonts w:ascii="Roboto" w:hAnsi="Roboto"/>
          <w:color w:val="002E3B" w:themeColor="accent1"/>
          <w:sz w:val="22"/>
        </w:rPr>
        <w:t>Internal and external relationships:</w:t>
      </w:r>
    </w:p>
    <w:p w14:paraId="3ABCFB8D" w14:textId="71A8F6B1" w:rsidR="00350A83" w:rsidRPr="00350A83" w:rsidRDefault="00350A83" w:rsidP="00350A83">
      <w:pPr>
        <w:pStyle w:val="ListParagraph"/>
        <w:numPr>
          <w:ilvl w:val="0"/>
          <w:numId w:val="38"/>
        </w:numPr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</w:pPr>
      <w:r w:rsidRPr="00350A83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School of Electronics and Computer Science (ECS)</w:t>
      </w:r>
    </w:p>
    <w:p w14:paraId="67207E99" w14:textId="7A0CD8A9" w:rsidR="00350A83" w:rsidRPr="00350A83" w:rsidRDefault="00350A83" w:rsidP="00350A83">
      <w:pPr>
        <w:pStyle w:val="ListParagraph"/>
        <w:numPr>
          <w:ilvl w:val="0"/>
          <w:numId w:val="38"/>
        </w:numPr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</w:pPr>
      <w:r w:rsidRPr="00350A83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Faculty of Engineering and Physical Sciences (FEPS)</w:t>
      </w:r>
    </w:p>
    <w:p w14:paraId="42E68397" w14:textId="59E0CF0B" w:rsidR="00350A83" w:rsidRPr="00350A83" w:rsidRDefault="00350A83" w:rsidP="00350A83">
      <w:pPr>
        <w:pStyle w:val="ListParagraph"/>
        <w:numPr>
          <w:ilvl w:val="0"/>
          <w:numId w:val="38"/>
        </w:numPr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</w:pPr>
      <w:r w:rsidRPr="00350A83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Paediatric Respiratory Medicine, University Hospital Southampton</w:t>
      </w:r>
    </w:p>
    <w:p w14:paraId="2D1CF3DF" w14:textId="2073B862" w:rsidR="00350A83" w:rsidRPr="00350A83" w:rsidRDefault="00350A83" w:rsidP="00350A83">
      <w:pPr>
        <w:pStyle w:val="ListParagraph"/>
        <w:numPr>
          <w:ilvl w:val="0"/>
          <w:numId w:val="38"/>
        </w:numPr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</w:pPr>
      <w:r w:rsidRPr="00350A83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Faculty of Medicine</w:t>
      </w:r>
    </w:p>
    <w:p w14:paraId="7A27DFDD" w14:textId="4AC48ED9" w:rsidR="00A2516E" w:rsidRPr="00350A83" w:rsidRDefault="00350A83" w:rsidP="00350A83">
      <w:pPr>
        <w:pStyle w:val="ListParagraph"/>
        <w:numPr>
          <w:ilvl w:val="0"/>
          <w:numId w:val="38"/>
        </w:numPr>
        <w:rPr>
          <w:rFonts w:ascii="Roboto" w:hAnsi="Roboto"/>
          <w:sz w:val="22"/>
        </w:rPr>
      </w:pPr>
      <w:r w:rsidRPr="00350A83">
        <w:rPr>
          <w:rStyle w:val="Heading2Char"/>
          <w:rFonts w:ascii="Roboto" w:hAnsi="Roboto" w:cs="Arial"/>
          <w:b w:val="0"/>
          <w:bCs/>
          <w:color w:val="auto"/>
          <w:sz w:val="22"/>
          <w:szCs w:val="22"/>
        </w:rPr>
        <w:t>External academic, clinical and research collaborators</w:t>
      </w:r>
      <w:r w:rsidR="003A505C">
        <w:rPr>
          <w:b/>
        </w:rPr>
        <w:pict w14:anchorId="20763650">
          <v:rect id="_x0000_i1029" style="width:0;height:1.5pt" o:hralign="center" o:hrstd="t" o:hr="t" fillcolor="#a0a0a0" stroked="f"/>
        </w:pict>
      </w:r>
    </w:p>
    <w:p w14:paraId="66C40B02" w14:textId="77777777" w:rsidR="00A2516E" w:rsidRPr="008A448A" w:rsidRDefault="00A2516E" w:rsidP="002B5854">
      <w:pPr>
        <w:rPr>
          <w:rFonts w:ascii="Roboto" w:hAnsi="Roboto"/>
          <w:sz w:val="22"/>
        </w:rPr>
      </w:pPr>
      <w:r w:rsidRPr="008A448A">
        <w:rPr>
          <w:rFonts w:ascii="Roboto" w:hAnsi="Roboto"/>
          <w:color w:val="002E3B" w:themeColor="accent1"/>
          <w:sz w:val="22"/>
        </w:rPr>
        <w:t>Special requirements:</w:t>
      </w:r>
    </w:p>
    <w:p w14:paraId="47DA9150" w14:textId="689D2DE3" w:rsidR="00E5560B" w:rsidRPr="00E5560B" w:rsidRDefault="00E5560B" w:rsidP="00E5560B">
      <w:pPr>
        <w:rPr>
          <w:rFonts w:ascii="Arial" w:hAnsi="Arial" w:cs="Arial"/>
          <w:sz w:val="22"/>
        </w:rPr>
      </w:pPr>
      <w:r w:rsidRPr="00E5560B">
        <w:rPr>
          <w:rFonts w:ascii="Arial" w:hAnsi="Arial" w:cs="Arial"/>
          <w:sz w:val="22"/>
        </w:rPr>
        <w:t>The post holder will work with sensitive clinical imaging data and must comply with all relevant information governance, data protection and research governance requirements.</w:t>
      </w:r>
    </w:p>
    <w:p w14:paraId="17CD7BAC" w14:textId="70F64FA7" w:rsidR="00E5560B" w:rsidRPr="00E5560B" w:rsidRDefault="00E5560B" w:rsidP="00E5560B">
      <w:pPr>
        <w:rPr>
          <w:rFonts w:ascii="Arial" w:hAnsi="Arial" w:cs="Arial"/>
          <w:sz w:val="22"/>
        </w:rPr>
      </w:pPr>
      <w:r w:rsidRPr="00E5560B">
        <w:rPr>
          <w:rFonts w:ascii="Arial" w:hAnsi="Arial" w:cs="Arial"/>
          <w:sz w:val="22"/>
        </w:rPr>
        <w:t>An honorary contract / Letter of Access with University Hospital Southampton will be required.</w:t>
      </w:r>
    </w:p>
    <w:p w14:paraId="054DE9B2" w14:textId="51029C87" w:rsidR="00850136" w:rsidRPr="00722340" w:rsidRDefault="00E5560B" w:rsidP="002B5854">
      <w:pPr>
        <w:rPr>
          <w:rFonts w:ascii="Roboto" w:hAnsi="Roboto"/>
          <w:sz w:val="22"/>
        </w:rPr>
      </w:pPr>
      <w:r w:rsidRPr="00E5560B">
        <w:rPr>
          <w:rFonts w:ascii="Arial" w:hAnsi="Arial" w:cs="Arial"/>
          <w:sz w:val="22"/>
        </w:rPr>
        <w:lastRenderedPageBreak/>
        <w:t>Occasional travel between university and NHS sites may be necessary.</w:t>
      </w:r>
      <w:r w:rsidRPr="00E5560B">
        <w:rPr>
          <w:rFonts w:ascii="Arial" w:hAnsi="Arial" w:cs="Arial"/>
          <w:b/>
          <w:bCs/>
          <w:sz w:val="22"/>
        </w:rPr>
        <w:t xml:space="preserve"> </w:t>
      </w:r>
      <w:r w:rsidR="003A505C">
        <w:rPr>
          <w:rFonts w:ascii="Roboto" w:hAnsi="Roboto"/>
          <w:b/>
          <w:bCs/>
          <w:sz w:val="22"/>
        </w:rPr>
        <w:pict w14:anchorId="721D6246">
          <v:rect id="_x0000_i1030" style="width:0;height:1.5pt" o:hralign="center" o:hrstd="t" o:hr="t" fillcolor="#a0a0a0" stroked="f"/>
        </w:pict>
      </w:r>
    </w:p>
    <w:p w14:paraId="190AF81B" w14:textId="42633DCD" w:rsidR="00A2516E" w:rsidRPr="00C9549D" w:rsidRDefault="004D46AB" w:rsidP="002B5854">
      <w:pPr>
        <w:pStyle w:val="Heading1"/>
        <w:shd w:val="clear" w:color="auto" w:fill="002E3B" w:themeFill="accent1"/>
        <w:spacing w:line="240" w:lineRule="auto"/>
        <w:rPr>
          <w:rFonts w:ascii="Roboto" w:hAnsi="Roboto"/>
          <w:b w:val="0"/>
          <w:bCs/>
          <w:color w:val="FFFFFF" w:themeColor="background1"/>
          <w:sz w:val="24"/>
          <w:szCs w:val="24"/>
        </w:rPr>
      </w:pPr>
      <w:r w:rsidRPr="00C9549D">
        <w:rPr>
          <w:rFonts w:ascii="Roboto" w:hAnsi="Roboto"/>
          <w:b w:val="0"/>
          <w:bCs/>
          <w:color w:val="FFFFFF" w:themeColor="background1"/>
          <w:sz w:val="24"/>
          <w:szCs w:val="24"/>
        </w:rPr>
        <w:t>Person Specification</w:t>
      </w:r>
      <w:r>
        <w:rPr>
          <w:rFonts w:ascii="Roboto" w:hAnsi="Roboto"/>
          <w:b w:val="0"/>
          <w:bCs/>
          <w:color w:val="FFFFFF" w:themeColor="background1"/>
          <w:sz w:val="24"/>
          <w:szCs w:val="24"/>
        </w:rPr>
        <w:t xml:space="preserve"> – </w:t>
      </w:r>
      <w:r w:rsidR="00C9549D" w:rsidRPr="00C9549D">
        <w:rPr>
          <w:rFonts w:ascii="Roboto" w:hAnsi="Roboto"/>
          <w:b w:val="0"/>
          <w:bCs/>
          <w:color w:val="FFFFFF" w:themeColor="background1"/>
          <w:sz w:val="24"/>
          <w:szCs w:val="24"/>
        </w:rPr>
        <w:t>Skills</w:t>
      </w:r>
      <w:r>
        <w:rPr>
          <w:rFonts w:ascii="Roboto" w:hAnsi="Roboto"/>
          <w:b w:val="0"/>
          <w:bCs/>
          <w:color w:val="FFFFFF" w:themeColor="background1"/>
          <w:sz w:val="24"/>
          <w:szCs w:val="24"/>
        </w:rPr>
        <w:t xml:space="preserve"> </w:t>
      </w:r>
      <w:r w:rsidR="00C9549D" w:rsidRPr="00C9549D">
        <w:rPr>
          <w:rFonts w:ascii="Roboto" w:hAnsi="Roboto"/>
          <w:b w:val="0"/>
          <w:bCs/>
          <w:color w:val="FFFFFF" w:themeColor="background1"/>
          <w:sz w:val="24"/>
          <w:szCs w:val="24"/>
        </w:rPr>
        <w:t>and Competencies</w:t>
      </w:r>
    </w:p>
    <w:p w14:paraId="5F4D7DD9" w14:textId="77777777" w:rsidR="00E5560B" w:rsidRPr="00E5560B" w:rsidRDefault="00E5560B" w:rsidP="00E5560B">
      <w:pPr>
        <w:spacing w:before="100" w:beforeAutospacing="1" w:after="100" w:afterAutospacing="1"/>
        <w:outlineLvl w:val="1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Person Specification</w:t>
      </w:r>
    </w:p>
    <w:p w14:paraId="3AE1CFB0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All essential and desirable criteria outlined in this Person Specification will be assessed through a combination of recruitment application and CV, and where applicable numerical or written assessment.</w:t>
      </w:r>
    </w:p>
    <w:p w14:paraId="03E97553" w14:textId="77777777" w:rsidR="00E5560B" w:rsidRPr="00E5560B" w:rsidRDefault="003A505C" w:rsidP="00E5560B">
      <w:pPr>
        <w:spacing w:before="0" w:after="0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pict w14:anchorId="5BA2F093">
          <v:rect id="_x0000_i1031" style="width:0;height:1.5pt" o:hralign="center" o:hrstd="t" o:hr="t" fillcolor="#a0a0a0" stroked="f"/>
        </w:pict>
      </w:r>
    </w:p>
    <w:p w14:paraId="2E469139" w14:textId="77777777" w:rsidR="00E5560B" w:rsidRPr="00E5560B" w:rsidRDefault="00E5560B" w:rsidP="00E5560B">
      <w:pPr>
        <w:spacing w:before="100" w:beforeAutospacing="1" w:after="100" w:afterAutospacing="1"/>
        <w:outlineLvl w:val="2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Knowledge, Experience and Qualifications</w:t>
      </w:r>
    </w:p>
    <w:p w14:paraId="643E07A7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Essential</w:t>
      </w:r>
    </w:p>
    <w:p w14:paraId="3AB88A9A" w14:textId="77777777" w:rsidR="00E5560B" w:rsidRPr="00E5560B" w:rsidRDefault="00E5560B" w:rsidP="00E5560B">
      <w:pPr>
        <w:numPr>
          <w:ilvl w:val="0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 xml:space="preserve">Substantial and authoritative practical knowledge and experience in </w:t>
      </w: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machine learning, data science or artificial intelligence</w:t>
      </w: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, supported by detailed theoretical understanding.</w:t>
      </w:r>
    </w:p>
    <w:p w14:paraId="54AA163A" w14:textId="77777777" w:rsidR="00E5560B" w:rsidRPr="00E5560B" w:rsidRDefault="00E5560B" w:rsidP="00E5560B">
      <w:pPr>
        <w:numPr>
          <w:ilvl w:val="0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xperience applying computational or statistical methods to complex, real-world datasets.</w:t>
      </w:r>
    </w:p>
    <w:p w14:paraId="1C239892" w14:textId="77777777" w:rsidR="00E5560B" w:rsidRPr="00E5560B" w:rsidRDefault="00E5560B" w:rsidP="00E5560B">
      <w:pPr>
        <w:numPr>
          <w:ilvl w:val="0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The required level of knowledge and understanding will normally have been gained through some or all of the following:</w:t>
      </w:r>
    </w:p>
    <w:p w14:paraId="1CA0E94A" w14:textId="77777777" w:rsidR="00E5560B" w:rsidRPr="00E5560B" w:rsidRDefault="00E5560B" w:rsidP="00E5560B">
      <w:pPr>
        <w:numPr>
          <w:ilvl w:val="1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Considerable relevant work or research experience.</w:t>
      </w:r>
    </w:p>
    <w:p w14:paraId="642283F6" w14:textId="77777777" w:rsidR="00E5560B" w:rsidRPr="00E5560B" w:rsidRDefault="00E5560B" w:rsidP="00E5560B">
      <w:pPr>
        <w:numPr>
          <w:ilvl w:val="1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Vocational or professional training in a relevant technical discipline.</w:t>
      </w:r>
    </w:p>
    <w:p w14:paraId="1B2D6A88" w14:textId="77777777" w:rsidR="00E5560B" w:rsidRPr="00E5560B" w:rsidRDefault="00E5560B" w:rsidP="00E5560B">
      <w:pPr>
        <w:numPr>
          <w:ilvl w:val="1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 xml:space="preserve">Formal qualification(s) equivalent to </w:t>
      </w: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Level 7 or Level 8 of the Regulated Qualifications Framework</w:t>
      </w: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, for example:</w:t>
      </w:r>
    </w:p>
    <w:p w14:paraId="385CA80B" w14:textId="77777777" w:rsidR="00E5560B" w:rsidRPr="00E5560B" w:rsidRDefault="00E5560B" w:rsidP="00E5560B">
      <w:pPr>
        <w:numPr>
          <w:ilvl w:val="2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Master’s degree, postgraduate certificate or diploma in a relevant subject area, and/or</w:t>
      </w:r>
    </w:p>
    <w:p w14:paraId="55A77028" w14:textId="77777777" w:rsidR="00E5560B" w:rsidRPr="00E5560B" w:rsidRDefault="00E5560B" w:rsidP="00E5560B">
      <w:pPr>
        <w:numPr>
          <w:ilvl w:val="2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Near completion of a PhD in a relevant discipline, or</w:t>
      </w:r>
    </w:p>
    <w:p w14:paraId="13869749" w14:textId="77777777" w:rsidR="00E5560B" w:rsidRPr="00E5560B" w:rsidRDefault="00E5560B" w:rsidP="00E5560B">
      <w:pPr>
        <w:numPr>
          <w:ilvl w:val="2"/>
          <w:numId w:val="24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quivalent Level 7 or 8 award, certificate or diploma.</w:t>
      </w:r>
    </w:p>
    <w:p w14:paraId="2D667C73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Desirable</w:t>
      </w:r>
    </w:p>
    <w:p w14:paraId="4FC112B4" w14:textId="77777777" w:rsidR="00E5560B" w:rsidRPr="00E5560B" w:rsidRDefault="00E5560B" w:rsidP="00E5560B">
      <w:pPr>
        <w:numPr>
          <w:ilvl w:val="0"/>
          <w:numId w:val="25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(Near completion of) PhD in machine learning, computer science, engineering, data science or a closely related discipline.</w:t>
      </w:r>
    </w:p>
    <w:p w14:paraId="3CF775CE" w14:textId="77777777" w:rsidR="00E5560B" w:rsidRPr="00E5560B" w:rsidRDefault="00E5560B" w:rsidP="00E5560B">
      <w:pPr>
        <w:numPr>
          <w:ilvl w:val="0"/>
          <w:numId w:val="25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Demonstrated commitment to maintaining professional knowledge and awareness through continuing personal and professional development.</w:t>
      </w:r>
    </w:p>
    <w:p w14:paraId="7C6F47AF" w14:textId="77777777" w:rsidR="00E5560B" w:rsidRPr="00E5560B" w:rsidRDefault="00E5560B" w:rsidP="00E5560B">
      <w:pPr>
        <w:numPr>
          <w:ilvl w:val="0"/>
          <w:numId w:val="25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 xml:space="preserve">Understanding of the relevance of the </w:t>
      </w: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Concordat to Support the Career Development of Researchers</w:t>
      </w: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.</w:t>
      </w:r>
    </w:p>
    <w:p w14:paraId="541DFB56" w14:textId="77777777" w:rsidR="00E5560B" w:rsidRPr="00E5560B" w:rsidRDefault="003A505C" w:rsidP="00E5560B">
      <w:pPr>
        <w:spacing w:before="0" w:after="0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pict w14:anchorId="14F42D58">
          <v:rect id="_x0000_i1032" style="width:0;height:1.5pt" o:hralign="center" o:hrstd="t" o:hr="t" fillcolor="#a0a0a0" stroked="f"/>
        </w:pict>
      </w:r>
    </w:p>
    <w:p w14:paraId="1D3FE856" w14:textId="77777777" w:rsidR="00E5560B" w:rsidRPr="00E5560B" w:rsidRDefault="00E5560B" w:rsidP="00E5560B">
      <w:pPr>
        <w:spacing w:before="100" w:beforeAutospacing="1" w:after="100" w:afterAutospacing="1"/>
        <w:outlineLvl w:val="2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Teamwork and Communication</w:t>
      </w:r>
    </w:p>
    <w:p w14:paraId="37C0F9C5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Essential</w:t>
      </w:r>
    </w:p>
    <w:p w14:paraId="013ABBD5" w14:textId="77777777" w:rsidR="00E5560B" w:rsidRPr="00E5560B" w:rsidRDefault="00E5560B" w:rsidP="00E5560B">
      <w:pPr>
        <w:numPr>
          <w:ilvl w:val="0"/>
          <w:numId w:val="26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Delegates and/or collaborates effectively, recognising and working with the strengths and limitations of colleagues.</w:t>
      </w:r>
    </w:p>
    <w:p w14:paraId="454495DF" w14:textId="77777777" w:rsidR="00E5560B" w:rsidRPr="00E5560B" w:rsidRDefault="00E5560B" w:rsidP="00E5560B">
      <w:pPr>
        <w:numPr>
          <w:ilvl w:val="0"/>
          <w:numId w:val="26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Works proactively with colleagues and stakeholders within and beyond the University, including clinical and NHS partners, to achieve shared outcomes.</w:t>
      </w:r>
    </w:p>
    <w:p w14:paraId="73366E64" w14:textId="77777777" w:rsidR="00E5560B" w:rsidRPr="00E5560B" w:rsidRDefault="00E5560B" w:rsidP="00E5560B">
      <w:pPr>
        <w:numPr>
          <w:ilvl w:val="0"/>
          <w:numId w:val="26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Communicates effectively to develop understanding and cooperation across disciplinary boundaries.</w:t>
      </w:r>
    </w:p>
    <w:p w14:paraId="0A35EA97" w14:textId="77777777" w:rsidR="00E5560B" w:rsidRPr="00E5560B" w:rsidRDefault="00E5560B" w:rsidP="00E5560B">
      <w:pPr>
        <w:numPr>
          <w:ilvl w:val="0"/>
          <w:numId w:val="26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rovides clear advice, guidance and recommendations on novel or complex technical concepts and issues.</w:t>
      </w:r>
    </w:p>
    <w:p w14:paraId="225E54EA" w14:textId="77777777" w:rsidR="00E342A8" w:rsidRDefault="00E342A8" w:rsidP="00E5560B">
      <w:pPr>
        <w:spacing w:before="100" w:beforeAutospacing="1" w:after="100" w:afterAutospacing="1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</w:p>
    <w:p w14:paraId="62F55D0E" w14:textId="77777777" w:rsidR="00E342A8" w:rsidRDefault="00E342A8" w:rsidP="00E5560B">
      <w:pPr>
        <w:spacing w:before="100" w:beforeAutospacing="1" w:after="100" w:afterAutospacing="1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</w:p>
    <w:p w14:paraId="51756ADC" w14:textId="17EC6542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lastRenderedPageBreak/>
        <w:t>Desirable</w:t>
      </w:r>
    </w:p>
    <w:p w14:paraId="2091691E" w14:textId="77777777" w:rsidR="00E5560B" w:rsidRPr="00E5560B" w:rsidRDefault="00E5560B" w:rsidP="00E5560B">
      <w:pPr>
        <w:numPr>
          <w:ilvl w:val="0"/>
          <w:numId w:val="27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Ability to communicate new and complex information effectively, both verbally and in writing, engaging the interest of academic and clinical audiences.</w:t>
      </w:r>
    </w:p>
    <w:p w14:paraId="057A6CA8" w14:textId="77777777" w:rsidR="00E5560B" w:rsidRPr="00E5560B" w:rsidRDefault="00E5560B" w:rsidP="00E5560B">
      <w:pPr>
        <w:numPr>
          <w:ilvl w:val="0"/>
          <w:numId w:val="27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xperience presenting research findings at group meetings, seminars and/or conferences.</w:t>
      </w:r>
    </w:p>
    <w:p w14:paraId="44A72AD1" w14:textId="77777777" w:rsidR="00E5560B" w:rsidRPr="00E5560B" w:rsidRDefault="003A505C" w:rsidP="00E5560B">
      <w:pPr>
        <w:spacing w:before="0" w:after="0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pict w14:anchorId="767C38B2">
          <v:rect id="_x0000_i1033" style="width:0;height:1.5pt" o:hralign="center" o:hrstd="t" o:hr="t" fillcolor="#a0a0a0" stroked="f"/>
        </w:pict>
      </w:r>
    </w:p>
    <w:p w14:paraId="5C228032" w14:textId="77777777" w:rsidR="00E5560B" w:rsidRPr="00E5560B" w:rsidRDefault="00E5560B" w:rsidP="00E5560B">
      <w:pPr>
        <w:spacing w:before="100" w:beforeAutospacing="1" w:after="100" w:afterAutospacing="1"/>
        <w:outlineLvl w:val="2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Planning, Organisation and Resource Management</w:t>
      </w:r>
    </w:p>
    <w:p w14:paraId="329CEA10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Essential</w:t>
      </w:r>
    </w:p>
    <w:p w14:paraId="48CC30DE" w14:textId="77777777" w:rsidR="00E5560B" w:rsidRPr="00E5560B" w:rsidRDefault="00E5560B" w:rsidP="00E5560B">
      <w:pPr>
        <w:numPr>
          <w:ilvl w:val="0"/>
          <w:numId w:val="28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Plans and progresses research and/or knowledge-exchange activities within broad guidelines and established University policies and procedures.</w:t>
      </w:r>
    </w:p>
    <w:p w14:paraId="5C7B924F" w14:textId="77777777" w:rsidR="00E5560B" w:rsidRPr="00E5560B" w:rsidRDefault="00E5560B" w:rsidP="00E5560B">
      <w:pPr>
        <w:numPr>
          <w:ilvl w:val="0"/>
          <w:numId w:val="28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Formulates and implements development plans to meet current and emerging skill requirements.</w:t>
      </w:r>
    </w:p>
    <w:p w14:paraId="0BA8BC7D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Desirable</w:t>
      </w:r>
    </w:p>
    <w:p w14:paraId="6353CE71" w14:textId="77777777" w:rsidR="00E5560B" w:rsidRPr="00E5560B" w:rsidRDefault="00E5560B" w:rsidP="00E5560B">
      <w:pPr>
        <w:numPr>
          <w:ilvl w:val="0"/>
          <w:numId w:val="29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xperience supporting or supervising the work of junior researchers or students.</w:t>
      </w:r>
    </w:p>
    <w:p w14:paraId="2123A663" w14:textId="77777777" w:rsidR="00E5560B" w:rsidRPr="00E5560B" w:rsidRDefault="00E5560B" w:rsidP="00E5560B">
      <w:pPr>
        <w:numPr>
          <w:ilvl w:val="0"/>
          <w:numId w:val="29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Ability to work effectively as part of a multidisciplinary team, contributing to the development of effective teamwork.</w:t>
      </w:r>
    </w:p>
    <w:p w14:paraId="6FB2D591" w14:textId="77777777" w:rsidR="00E5560B" w:rsidRPr="00E5560B" w:rsidRDefault="003A505C" w:rsidP="00E5560B">
      <w:pPr>
        <w:spacing w:before="0" w:after="0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pict w14:anchorId="1697F98E">
          <v:rect id="_x0000_i1034" style="width:0;height:1.5pt" o:hralign="center" o:hrstd="t" o:hr="t" fillcolor="#a0a0a0" stroked="f"/>
        </w:pict>
      </w:r>
    </w:p>
    <w:p w14:paraId="3AB7FEF5" w14:textId="77777777" w:rsidR="00E5560B" w:rsidRPr="00E5560B" w:rsidRDefault="00E5560B" w:rsidP="00E5560B">
      <w:pPr>
        <w:spacing w:before="100" w:beforeAutospacing="1" w:after="100" w:afterAutospacing="1"/>
        <w:outlineLvl w:val="2"/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Problem Solving and Initiative</w:t>
      </w:r>
    </w:p>
    <w:p w14:paraId="3FBCCA68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Essential</w:t>
      </w:r>
    </w:p>
    <w:p w14:paraId="48ADC39C" w14:textId="77777777" w:rsidR="00E5560B" w:rsidRPr="00E5560B" w:rsidRDefault="00E5560B" w:rsidP="00E5560B">
      <w:pPr>
        <w:numPr>
          <w:ilvl w:val="0"/>
          <w:numId w:val="30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Develops a detailed understanding of long-standing and/or complex technical or research problems and applies accumulated knowledge and experience to understand and resolve them.</w:t>
      </w:r>
    </w:p>
    <w:p w14:paraId="4D360A9E" w14:textId="77777777" w:rsidR="00E5560B" w:rsidRPr="00E5560B" w:rsidRDefault="00E5560B" w:rsidP="00E5560B">
      <w:pPr>
        <w:numPr>
          <w:ilvl w:val="0"/>
          <w:numId w:val="30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Demonstrates awareness of principles, methods and emerging trends within a specialist field (e.g. machine learning for healthcare) and understands how these influence research and knowledge-exchange activities.</w:t>
      </w:r>
    </w:p>
    <w:p w14:paraId="2D422C29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b/>
          <w:bCs/>
          <w:kern w:val="0"/>
          <w:sz w:val="22"/>
          <w:lang w:eastAsia="en-GB"/>
          <w14:ligatures w14:val="none"/>
        </w:rPr>
        <w:t>Desirable</w:t>
      </w:r>
    </w:p>
    <w:p w14:paraId="5EA4F5C9" w14:textId="77777777" w:rsidR="00E5560B" w:rsidRPr="00E5560B" w:rsidRDefault="00E5560B" w:rsidP="00E5560B">
      <w:pPr>
        <w:numPr>
          <w:ilvl w:val="0"/>
          <w:numId w:val="31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vidence of initiative in developing or adapting methods to address novel research challenges.</w:t>
      </w:r>
    </w:p>
    <w:p w14:paraId="79761880" w14:textId="77777777" w:rsidR="00E5560B" w:rsidRDefault="00E5560B" w:rsidP="00E5560B">
      <w:pPr>
        <w:numPr>
          <w:ilvl w:val="0"/>
          <w:numId w:val="31"/>
        </w:num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  <w:r w:rsidRPr="00E5560B"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  <w:t>Experience contributing to innovative or interdisciplinary research projects.</w:t>
      </w:r>
    </w:p>
    <w:p w14:paraId="6BD0982D" w14:textId="77777777" w:rsid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</w:p>
    <w:p w14:paraId="6CCF4FF6" w14:textId="77777777" w:rsid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</w:p>
    <w:p w14:paraId="4B7198E6" w14:textId="77777777" w:rsid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</w:p>
    <w:p w14:paraId="1A7CF9D3" w14:textId="77777777" w:rsidR="00E5560B" w:rsidRPr="00E5560B" w:rsidRDefault="00E5560B" w:rsidP="00E5560B">
      <w:pPr>
        <w:spacing w:before="100" w:beforeAutospacing="1" w:after="100" w:afterAutospacing="1"/>
        <w:rPr>
          <w:rFonts w:ascii="Roboto" w:eastAsia="Times New Roman" w:hAnsi="Roboto" w:cs="Times New Roman"/>
          <w:kern w:val="0"/>
          <w:sz w:val="22"/>
          <w:lang w:eastAsia="en-GB"/>
          <w14:ligatures w14:val="none"/>
        </w:rPr>
      </w:pPr>
    </w:p>
    <w:p w14:paraId="20189A0F" w14:textId="77777777" w:rsidR="00DC1C11" w:rsidRPr="00C9549D" w:rsidRDefault="00DC1C11" w:rsidP="00DC1C11">
      <w:pPr>
        <w:pStyle w:val="Heading1"/>
        <w:shd w:val="clear" w:color="auto" w:fill="002E3B" w:themeFill="accent1"/>
        <w:spacing w:line="240" w:lineRule="auto"/>
        <w:rPr>
          <w:rFonts w:ascii="Roboto" w:hAnsi="Roboto"/>
          <w:b w:val="0"/>
          <w:bCs/>
          <w:color w:val="FFFFFF" w:themeColor="background1"/>
          <w:sz w:val="24"/>
          <w:szCs w:val="24"/>
        </w:rPr>
      </w:pPr>
      <w:r w:rsidRPr="00C9549D">
        <w:rPr>
          <w:rFonts w:ascii="Roboto" w:hAnsi="Roboto"/>
          <w:b w:val="0"/>
          <w:bCs/>
          <w:color w:val="FFFFFF" w:themeColor="background1"/>
          <w:sz w:val="24"/>
          <w:szCs w:val="24"/>
        </w:rPr>
        <w:t>Job Hazard Assessment</w:t>
      </w:r>
    </w:p>
    <w:p w14:paraId="6ADAF69B" w14:textId="77777777" w:rsidR="00DC1C11" w:rsidRDefault="00DC1C11" w:rsidP="00DC1C11">
      <w:pPr>
        <w:rPr>
          <w:rFonts w:ascii="Roboto" w:hAnsi="Roboto"/>
          <w:sz w:val="22"/>
        </w:rPr>
      </w:pPr>
      <w:r w:rsidRPr="00652A6C">
        <w:rPr>
          <w:rFonts w:ascii="Roboto" w:hAnsi="Roboto"/>
          <w:sz w:val="22"/>
        </w:rPr>
        <w:t xml:space="preserve">For any hazards identified below a health clearance </w:t>
      </w:r>
      <w:r>
        <w:rPr>
          <w:rFonts w:ascii="Roboto" w:hAnsi="Roboto"/>
          <w:sz w:val="22"/>
        </w:rPr>
        <w:t xml:space="preserve">will be undertaken by our </w:t>
      </w:r>
      <w:r w:rsidRPr="00652A6C">
        <w:rPr>
          <w:rFonts w:ascii="Roboto" w:hAnsi="Roboto"/>
          <w:sz w:val="22"/>
        </w:rPr>
        <w:t>occupational health provider</w:t>
      </w:r>
      <w:r>
        <w:rPr>
          <w:rFonts w:ascii="Roboto" w:hAnsi="Roboto"/>
          <w:sz w:val="22"/>
        </w:rPr>
        <w:t xml:space="preserve"> </w:t>
      </w:r>
      <w:r w:rsidRPr="00652A6C">
        <w:rPr>
          <w:rFonts w:ascii="Roboto" w:hAnsi="Roboto"/>
          <w:sz w:val="22"/>
        </w:rPr>
        <w:t>and form part of recruitment checks. Further ongoing clearance may be required for some roles, including for existing members of staff</w:t>
      </w:r>
      <w:r w:rsidRPr="00722340">
        <w:rPr>
          <w:rFonts w:ascii="Roboto" w:hAnsi="Roboto"/>
          <w:sz w:val="22"/>
        </w:rPr>
        <w:t>.</w:t>
      </w:r>
    </w:p>
    <w:p w14:paraId="6D338B3F" w14:textId="00A605F6" w:rsidR="00DC1C11" w:rsidRPr="00F95BCC" w:rsidRDefault="00DC1C11" w:rsidP="00DC1C11">
      <w:pPr>
        <w:rPr>
          <w:rFonts w:ascii="Roboto" w:hAnsi="Roboto"/>
          <w:b/>
          <w:bCs/>
          <w:sz w:val="22"/>
        </w:rPr>
      </w:pPr>
      <w:r w:rsidRPr="00F95BCC">
        <w:rPr>
          <w:rFonts w:ascii="Roboto" w:hAnsi="Roboto"/>
          <w:b/>
          <w:bCs/>
          <w:sz w:val="22"/>
        </w:rPr>
        <w:t>Does the risk assessment identify the need for ongoing health surveillance for this role?</w:t>
      </w:r>
      <w:r>
        <w:rPr>
          <w:rFonts w:ascii="Roboto" w:hAnsi="Roboto"/>
          <w:b/>
          <w:bCs/>
          <w:sz w:val="22"/>
        </w:rPr>
        <w:t xml:space="preserve"> </w:t>
      </w:r>
      <w:sdt>
        <w:sdtPr>
          <w:rPr>
            <w:rFonts w:ascii="Roboto" w:hAnsi="Roboto"/>
            <w:b/>
            <w:bCs/>
            <w:sz w:val="22"/>
          </w:rPr>
          <w:alias w:val="Ongoing need"/>
          <w:tag w:val="Ongoing need"/>
          <w:id w:val="-198628034"/>
          <w:placeholder>
            <w:docPart w:val="AF6AF9E480C64ED98DE96B2410B41060"/>
          </w:placeholder>
          <w15:color w:val="00000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5B78AE">
            <w:rPr>
              <w:rFonts w:ascii="Roboto" w:hAnsi="Roboto"/>
              <w:b/>
              <w:bCs/>
              <w:sz w:val="22"/>
            </w:rPr>
            <w:t>No</w:t>
          </w:r>
        </w:sdtContent>
      </w:sdt>
    </w:p>
    <w:p w14:paraId="45038BE6" w14:textId="77777777" w:rsidR="00DC1C11" w:rsidRPr="00722340" w:rsidRDefault="00DC1C11" w:rsidP="00DC1C11">
      <w:pPr>
        <w:pStyle w:val="Heading2"/>
        <w:spacing w:line="240" w:lineRule="auto"/>
        <w:rPr>
          <w:rFonts w:ascii="Roboto" w:hAnsi="Roboto"/>
          <w:sz w:val="22"/>
          <w:szCs w:val="22"/>
        </w:rPr>
      </w:pPr>
      <w:r w:rsidRPr="00722340">
        <w:rPr>
          <w:rFonts w:ascii="Roboto" w:hAnsi="Roboto"/>
          <w:sz w:val="22"/>
          <w:szCs w:val="22"/>
        </w:rPr>
        <w:lastRenderedPageBreak/>
        <w:t>Physical Environment</w:t>
      </w:r>
    </w:p>
    <w:p w14:paraId="341ACDFF" w14:textId="29065136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outside</w:t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1538702282"/>
          <w:placeholder>
            <w:docPart w:val="DF02DF2797C647D7B87829CAA06912FA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035D8881" w14:textId="57013CB3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Exposure to noise levels &gt;80dbA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1811822672"/>
          <w:placeholder>
            <w:docPart w:val="251B58322A964192900605F307645931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364A80AD" w14:textId="5AEA9CBB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with dust or fumes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311955958"/>
          <w:placeholder>
            <w:docPart w:val="B1FA4C4AD1FA40DF817A0A47F77771B3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63372F15" w14:textId="07ABA384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with skin irritants</w:t>
      </w:r>
      <w:r>
        <w:rPr>
          <w:rFonts w:ascii="Roboto" w:hAnsi="Roboto"/>
          <w:sz w:val="22"/>
        </w:rPr>
        <w:t>/sensitisers</w:t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1037883594"/>
          <w:placeholder>
            <w:docPart w:val="B2F1C47418454CC4BB896F646831B11A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57162859" w14:textId="23206DCE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with chemicals (industrial or cleaning)</w:t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1175223546"/>
          <w:placeholder>
            <w:docPart w:val="FE5707EED4A44278AA7B7FE45B234390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0816B182" w14:textId="4E447729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in a confined space</w:t>
      </w:r>
      <w:r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1579860206"/>
          <w:placeholder>
            <w:docPart w:val="C3851CEB065549DDA7DC48FDB76C3BED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69A46D2A" w14:textId="0965C9BC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at height</w:t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1595463411"/>
          <w:placeholder>
            <w:docPart w:val="95FB29911F0D41BF92498DC90BBE2A63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63FCD326" w14:textId="06D21897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with sewage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594478374"/>
          <w:placeholder>
            <w:docPart w:val="F4015B1D1E5345A48742319D1750458A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753D5269" w14:textId="12DD7885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Contact with cytotoxins</w:t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2055307438"/>
          <w:placeholder>
            <w:docPart w:val="E84993ECC7B942B3ADC7E09E4B2B6092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4C8F7EC7" w14:textId="2ACB0B5D" w:rsidR="00DC1C11" w:rsidRPr="00652A6C" w:rsidRDefault="00DC1C11" w:rsidP="00DC1C11">
      <w:pPr>
        <w:shd w:val="clear" w:color="auto" w:fill="C5D2DA" w:themeFill="background2" w:themeFillShade="E6"/>
        <w:rPr>
          <w:rFonts w:ascii="Roboto" w:hAnsi="Roboto"/>
          <w:b/>
          <w:bCs/>
          <w:sz w:val="22"/>
        </w:rPr>
      </w:pPr>
      <w:r w:rsidRPr="00722340">
        <w:rPr>
          <w:rFonts w:ascii="Roboto" w:hAnsi="Roboto"/>
          <w:sz w:val="22"/>
        </w:rPr>
        <w:t>Exposure Prone Procedure (EPP) work</w:t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916436138"/>
          <w:placeholder>
            <w:docPart w:val="6CCD3B446D5B43A3BF113FEC12B0A022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37FF8337" w14:textId="20A591CD" w:rsidR="00DC1C11" w:rsidRPr="00722340" w:rsidRDefault="00DC1C11" w:rsidP="00DC1C11">
      <w:pPr>
        <w:rPr>
          <w:rFonts w:ascii="Roboto" w:hAnsi="Roboto"/>
          <w:sz w:val="22"/>
        </w:rPr>
      </w:pPr>
      <w:r w:rsidRPr="00652A6C">
        <w:rPr>
          <w:rFonts w:ascii="Roboto" w:hAnsi="Roboto"/>
          <w:sz w:val="22"/>
        </w:rPr>
        <w:t>Direct patient care or patient contact / Contact with clinical</w:t>
      </w:r>
      <w:r w:rsidRPr="00652A6C">
        <w:rPr>
          <w:rFonts w:ascii="Roboto" w:hAnsi="Roboto"/>
          <w:sz w:val="22"/>
        </w:rPr>
        <w:br/>
        <w:t>specimens or pathology work</w:t>
      </w:r>
      <w:r w:rsidRPr="00652A6C">
        <w:rPr>
          <w:rFonts w:ascii="Roboto" w:hAnsi="Roboto"/>
          <w:sz w:val="22"/>
        </w:rPr>
        <w:tab/>
      </w:r>
      <w:r w:rsidRPr="00652A6C">
        <w:rPr>
          <w:rFonts w:ascii="Roboto" w:hAnsi="Roboto"/>
          <w:sz w:val="22"/>
        </w:rPr>
        <w:tab/>
      </w:r>
      <w:r w:rsidRPr="00652A6C">
        <w:rPr>
          <w:rFonts w:ascii="Roboto" w:hAnsi="Roboto"/>
          <w:sz w:val="22"/>
        </w:rPr>
        <w:tab/>
      </w:r>
      <w:r w:rsidRPr="00652A6C">
        <w:rPr>
          <w:rFonts w:ascii="Roboto" w:hAnsi="Roboto"/>
          <w:sz w:val="22"/>
        </w:rPr>
        <w:tab/>
      </w:r>
      <w:r w:rsidRPr="00652A6C">
        <w:rPr>
          <w:rFonts w:ascii="Roboto" w:hAnsi="Roboto"/>
          <w:sz w:val="22"/>
        </w:rPr>
        <w:tab/>
      </w:r>
      <w:r w:rsidRPr="00652A6C">
        <w:rPr>
          <w:rFonts w:ascii="Roboto" w:hAnsi="Roboto"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144331154"/>
          <w:placeholder>
            <w:docPart w:val="A7839755B34248F99D7F6329B2EDA7BC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6059B689" w14:textId="7E2077AE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Ionising radiation</w:t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513965141"/>
          <w:placeholder>
            <w:docPart w:val="1F92DD4996CC47579624385ACA070923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6CBC92A3" w14:textId="77777777" w:rsidR="00DC1C11" w:rsidRPr="00722340" w:rsidRDefault="003A505C" w:rsidP="00DC1C11">
      <w:pPr>
        <w:rPr>
          <w:rFonts w:ascii="Roboto" w:hAnsi="Roboto"/>
          <w:sz w:val="22"/>
        </w:rPr>
      </w:pPr>
      <w:r>
        <w:rPr>
          <w:rFonts w:ascii="Roboto" w:hAnsi="Roboto"/>
          <w:b/>
          <w:bCs/>
          <w:sz w:val="22"/>
        </w:rPr>
        <w:pict w14:anchorId="5261CF22">
          <v:rect id="_x0000_i1035" style="width:0;height:1.5pt" o:hralign="center" o:hrstd="t" o:hr="t" fillcolor="#a0a0a0" stroked="f"/>
        </w:pict>
      </w:r>
    </w:p>
    <w:p w14:paraId="1952747F" w14:textId="77777777" w:rsidR="00DC1C11" w:rsidRPr="00722340" w:rsidRDefault="00DC1C11" w:rsidP="00DC1C11">
      <w:pPr>
        <w:pStyle w:val="Heading2"/>
        <w:spacing w:line="240" w:lineRule="auto"/>
        <w:rPr>
          <w:rFonts w:ascii="Roboto" w:hAnsi="Roboto"/>
          <w:sz w:val="22"/>
          <w:szCs w:val="22"/>
        </w:rPr>
      </w:pPr>
      <w:r w:rsidRPr="00722340">
        <w:rPr>
          <w:rFonts w:ascii="Roboto" w:hAnsi="Roboto"/>
          <w:sz w:val="22"/>
          <w:szCs w:val="22"/>
        </w:rPr>
        <w:t>Psychological and Social Environment</w:t>
      </w:r>
    </w:p>
    <w:p w14:paraId="0B4BFA97" w14:textId="0D118EEA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shifts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541484205"/>
          <w:placeholder>
            <w:docPart w:val="9C744D048E8A48F2950586198AB7E29B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7CD92D25" w14:textId="3D66B643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nights</w:t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1459565132"/>
          <w:placeholder>
            <w:docPart w:val="A6DD5AB0A84A40AA8E7DD250BE602A89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32A5F0C9" w14:textId="2BF4B3BF" w:rsidR="00DC1C11" w:rsidRPr="00722340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Lone working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380937265"/>
          <w:placeholder>
            <w:docPart w:val="D76F27160EA947A38BD409253D52D767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23130ABD" w14:textId="5822113A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Working with children</w:t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r>
        <w:rPr>
          <w:rFonts w:ascii="Roboto" w:hAnsi="Roboto"/>
          <w:b/>
          <w:bCs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1001737656"/>
          <w:placeholder>
            <w:docPart w:val="1AD49F521C2C4D8AB023BA28640630FA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2C8FC596" w14:textId="2CE7F606" w:rsidR="00DC1C11" w:rsidRDefault="00DC1C11" w:rsidP="00DC1C11">
      <w:pPr>
        <w:rPr>
          <w:rFonts w:ascii="Roboto" w:hAnsi="Roboto"/>
          <w:sz w:val="22"/>
        </w:rPr>
      </w:pPr>
      <w:r w:rsidRPr="00722340">
        <w:rPr>
          <w:rFonts w:ascii="Roboto" w:hAnsi="Roboto"/>
          <w:sz w:val="22"/>
        </w:rPr>
        <w:t>Exposure to persons with challenging behaviour</w:t>
      </w:r>
      <w:r>
        <w:rPr>
          <w:rFonts w:ascii="Roboto" w:hAnsi="Roboto"/>
          <w:b/>
          <w:bCs/>
          <w:color w:val="E73238" w:themeColor="accent2"/>
          <w:sz w:val="22"/>
        </w:rPr>
        <w:tab/>
      </w:r>
      <w:r>
        <w:rPr>
          <w:rFonts w:ascii="Roboto" w:hAnsi="Roboto"/>
          <w:b/>
          <w:bCs/>
          <w:color w:val="E73238" w:themeColor="accent2"/>
          <w:sz w:val="22"/>
        </w:rPr>
        <w:tab/>
      </w:r>
      <w:r w:rsidRPr="00722340">
        <w:rPr>
          <w:rFonts w:ascii="Roboto" w:hAnsi="Roboto"/>
          <w:b/>
          <w:bCs/>
          <w:sz w:val="22"/>
        </w:rPr>
        <w:tab/>
      </w:r>
      <w:sdt>
        <w:sdtPr>
          <w:rPr>
            <w:rFonts w:ascii="Roboto" w:hAnsi="Roboto"/>
            <w:sz w:val="22"/>
          </w:rPr>
          <w:alias w:val="Job Hazard Assessment"/>
          <w:tag w:val="Job Hazard Assessment"/>
          <w:id w:val="-1837680782"/>
          <w:placeholder>
            <w:docPart w:val="1D11732930424759B089CD8C5345A861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sz w:val="22"/>
            </w:rPr>
            <w:t>Not applicable</w:t>
          </w:r>
        </w:sdtContent>
      </w:sdt>
    </w:p>
    <w:p w14:paraId="229BC590" w14:textId="77777777" w:rsidR="00DC1C11" w:rsidRPr="00722340" w:rsidRDefault="003A505C" w:rsidP="00DC1C11">
      <w:pPr>
        <w:rPr>
          <w:rFonts w:ascii="Roboto" w:hAnsi="Roboto"/>
          <w:sz w:val="22"/>
        </w:rPr>
      </w:pPr>
      <w:r>
        <w:rPr>
          <w:rFonts w:ascii="Roboto" w:hAnsi="Roboto"/>
          <w:b/>
          <w:bCs/>
          <w:sz w:val="22"/>
        </w:rPr>
        <w:pict w14:anchorId="0D543B86">
          <v:rect id="_x0000_i1036" style="width:0;height:1.5pt" o:hralign="center" o:hrstd="t" o:hr="t" fillcolor="#a0a0a0" stroked="f"/>
        </w:pict>
      </w:r>
    </w:p>
    <w:p w14:paraId="4CF6F662" w14:textId="77777777" w:rsidR="00DC1C11" w:rsidRPr="00722340" w:rsidRDefault="00DC1C11" w:rsidP="00DC1C11">
      <w:pPr>
        <w:pStyle w:val="Heading2"/>
        <w:spacing w:line="240" w:lineRule="auto"/>
        <w:rPr>
          <w:rFonts w:ascii="Roboto" w:hAnsi="Roboto"/>
          <w:sz w:val="22"/>
          <w:szCs w:val="22"/>
        </w:rPr>
      </w:pPr>
      <w:r w:rsidRPr="00722340">
        <w:rPr>
          <w:rFonts w:ascii="Roboto" w:hAnsi="Roboto"/>
          <w:sz w:val="22"/>
          <w:szCs w:val="22"/>
        </w:rPr>
        <w:t>Equipment, Tools and Machines</w:t>
      </w:r>
    </w:p>
    <w:p w14:paraId="3956FBF9" w14:textId="05CBFD2F" w:rsidR="00DC1C11" w:rsidRPr="00722340" w:rsidRDefault="00DC1C11" w:rsidP="00DC1C11">
      <w:pPr>
        <w:rPr>
          <w:rFonts w:ascii="Roboto" w:hAnsi="Roboto"/>
          <w:color w:val="000000" w:themeColor="text1"/>
          <w:sz w:val="22"/>
        </w:rPr>
      </w:pPr>
      <w:r w:rsidRPr="00722340">
        <w:rPr>
          <w:rFonts w:ascii="Roboto" w:hAnsi="Roboto"/>
          <w:color w:val="000000" w:themeColor="text1"/>
          <w:sz w:val="22"/>
        </w:rPr>
        <w:t>Working with vibrating machinery or tools</w:t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>
        <w:rPr>
          <w:rFonts w:ascii="Roboto" w:hAnsi="Roboto"/>
          <w:b/>
          <w:bCs/>
          <w:color w:val="000000" w:themeColor="text1"/>
          <w:sz w:val="22"/>
        </w:rPr>
        <w:tab/>
      </w:r>
      <w:r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332265485"/>
          <w:placeholder>
            <w:docPart w:val="7BB6B269DBF6469F91686D5100B001C0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590D4849" w14:textId="47D0F0C7" w:rsidR="00DC1C11" w:rsidRDefault="00DC1C11" w:rsidP="00DC1C11">
      <w:pPr>
        <w:shd w:val="clear" w:color="auto" w:fill="C5D2DA" w:themeFill="background2" w:themeFillShade="E6"/>
        <w:rPr>
          <w:rFonts w:ascii="Roboto" w:hAnsi="Roboto"/>
          <w:color w:val="000000" w:themeColor="text1"/>
          <w:sz w:val="22"/>
        </w:rPr>
      </w:pPr>
      <w:r w:rsidRPr="00722340">
        <w:rPr>
          <w:rFonts w:ascii="Roboto" w:hAnsi="Roboto"/>
          <w:color w:val="000000" w:themeColor="text1"/>
          <w:sz w:val="22"/>
        </w:rPr>
        <w:t>Driving duties</w:t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805127564"/>
          <w:placeholder>
            <w:docPart w:val="51A6AEDF91424B778BB773AC6B8B9DC4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6D9B07A3" w14:textId="0173EBC1" w:rsidR="00DC1C11" w:rsidRDefault="00DC1C11" w:rsidP="00DC1C11">
      <w:pPr>
        <w:rPr>
          <w:rFonts w:ascii="Roboto" w:hAnsi="Roboto"/>
          <w:color w:val="000000" w:themeColor="text1"/>
          <w:sz w:val="22"/>
        </w:rPr>
      </w:pPr>
      <w:r>
        <w:rPr>
          <w:rFonts w:ascii="Roboto" w:hAnsi="Roboto"/>
          <w:color w:val="000000" w:themeColor="text1"/>
          <w:sz w:val="22"/>
        </w:rPr>
        <w:t>Driving LGV, PCVs</w:t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-693307961"/>
          <w:placeholder>
            <w:docPart w:val="657540FA3E2647D989558502D58E0780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6F80E05D" w14:textId="34927634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color w:val="000000" w:themeColor="text1"/>
          <w:sz w:val="22"/>
        </w:rPr>
      </w:pPr>
      <w:r>
        <w:rPr>
          <w:rFonts w:ascii="Roboto" w:hAnsi="Roboto"/>
          <w:color w:val="000000" w:themeColor="text1"/>
          <w:sz w:val="22"/>
        </w:rPr>
        <w:t>Driving forklift trucks</w:t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>
        <w:rPr>
          <w:rFonts w:ascii="Roboto" w:hAnsi="Roboto"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2019894134"/>
          <w:placeholder>
            <w:docPart w:val="A1DF3D290698449FB43514A468798125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3E2C3C35" w14:textId="70659C69" w:rsidR="00DC1C11" w:rsidRPr="00722340" w:rsidRDefault="00DC1C11" w:rsidP="00DC1C11">
      <w:pPr>
        <w:rPr>
          <w:rFonts w:ascii="Roboto" w:hAnsi="Roboto"/>
          <w:color w:val="000000" w:themeColor="text1"/>
          <w:sz w:val="22"/>
        </w:rPr>
      </w:pPr>
      <w:r w:rsidRPr="00722340">
        <w:rPr>
          <w:rFonts w:ascii="Roboto" w:hAnsi="Roboto"/>
          <w:color w:val="000000" w:themeColor="text1"/>
          <w:sz w:val="22"/>
        </w:rPr>
        <w:t>Food handling</w:t>
      </w:r>
      <w:r>
        <w:rPr>
          <w:rFonts w:ascii="Roboto" w:hAnsi="Roboto"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509959843"/>
          <w:placeholder>
            <w:docPart w:val="6330B61106094AD9BF0C94DB42F495F1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/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420E90CD" w14:textId="5DCB0E15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sz w:val="22"/>
        </w:rPr>
      </w:pPr>
      <w:r w:rsidRPr="00722340">
        <w:rPr>
          <w:rFonts w:ascii="Roboto" w:hAnsi="Roboto"/>
          <w:color w:val="000000" w:themeColor="text1"/>
          <w:sz w:val="22"/>
        </w:rPr>
        <w:t>Contact with latex</w:t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r>
        <w:rPr>
          <w:rFonts w:ascii="Roboto" w:hAnsi="Roboto"/>
          <w:b/>
          <w:bCs/>
          <w:color w:val="000000" w:themeColor="text1"/>
          <w:sz w:val="22"/>
        </w:rPr>
        <w:tab/>
      </w:r>
      <w:r w:rsidRPr="00722340">
        <w:rPr>
          <w:rFonts w:ascii="Roboto" w:hAnsi="Roboto"/>
          <w:b/>
          <w:bCs/>
          <w:color w:val="000000" w:themeColor="text1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-174274763"/>
          <w:placeholder>
            <w:docPart w:val="4796F031D4BA4851AF580C3E6D62E0B6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>
          <w:rPr>
            <w:color w:val="auto"/>
          </w:rPr>
        </w:sdtEndPr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43D5D041" w14:textId="77777777" w:rsidR="00DC1C11" w:rsidRPr="00722340" w:rsidRDefault="003A505C" w:rsidP="00DC1C11">
      <w:pPr>
        <w:rPr>
          <w:rFonts w:ascii="Roboto" w:hAnsi="Roboto"/>
          <w:sz w:val="22"/>
        </w:rPr>
      </w:pPr>
      <w:r>
        <w:rPr>
          <w:rFonts w:ascii="Roboto" w:hAnsi="Roboto"/>
          <w:b/>
          <w:bCs/>
          <w:sz w:val="22"/>
        </w:rPr>
        <w:pict w14:anchorId="737C33EE">
          <v:rect id="_x0000_i1037" style="width:0;height:1.5pt" o:hralign="center" o:hrstd="t" o:hr="t" fillcolor="#a0a0a0" stroked="f"/>
        </w:pict>
      </w:r>
    </w:p>
    <w:p w14:paraId="7CA327E6" w14:textId="77777777" w:rsidR="00DC1C11" w:rsidRPr="00722340" w:rsidRDefault="00DC1C11" w:rsidP="00DC1C11">
      <w:pPr>
        <w:pStyle w:val="Heading2"/>
        <w:spacing w:line="240" w:lineRule="auto"/>
        <w:rPr>
          <w:rFonts w:ascii="Roboto" w:hAnsi="Roboto"/>
          <w:sz w:val="22"/>
          <w:szCs w:val="22"/>
        </w:rPr>
      </w:pPr>
      <w:r w:rsidRPr="00722340">
        <w:rPr>
          <w:rFonts w:ascii="Roboto" w:hAnsi="Roboto"/>
          <w:sz w:val="22"/>
          <w:szCs w:val="22"/>
        </w:rPr>
        <w:t>Physical Abilities</w:t>
      </w:r>
    </w:p>
    <w:p w14:paraId="1A3E9E0A" w14:textId="50138830" w:rsidR="00DC1C11" w:rsidRDefault="00DC1C11" w:rsidP="00DC1C11">
      <w:pPr>
        <w:rPr>
          <w:rFonts w:ascii="Roboto" w:hAnsi="Roboto"/>
          <w:color w:val="000000" w:themeColor="text1"/>
          <w:sz w:val="22"/>
        </w:rPr>
      </w:pPr>
      <w:r w:rsidRPr="00722340">
        <w:rPr>
          <w:rFonts w:ascii="Roboto" w:hAnsi="Roboto"/>
          <w:sz w:val="22"/>
        </w:rPr>
        <w:t xml:space="preserve">Prolonged </w:t>
      </w:r>
      <w:r>
        <w:rPr>
          <w:rFonts w:ascii="Roboto" w:hAnsi="Roboto"/>
          <w:sz w:val="22"/>
        </w:rPr>
        <w:t>repetitive</w:t>
      </w:r>
      <w:r w:rsidRPr="00722340">
        <w:rPr>
          <w:rFonts w:ascii="Roboto" w:hAnsi="Roboto"/>
          <w:sz w:val="22"/>
        </w:rPr>
        <w:t xml:space="preserve"> movements or actions</w:t>
      </w:r>
      <w:r>
        <w:rPr>
          <w:rFonts w:ascii="Roboto" w:hAnsi="Roboto"/>
          <w:sz w:val="22"/>
        </w:rPr>
        <w:tab/>
      </w:r>
      <w:r>
        <w:rPr>
          <w:rFonts w:ascii="Roboto" w:hAnsi="Roboto"/>
          <w:sz w:val="22"/>
        </w:rPr>
        <w:tab/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-582227515"/>
          <w:placeholder>
            <w:docPart w:val="7DE1B9EFCF5A46F892A0556DF68B37D8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>
          <w:rPr>
            <w:color w:val="auto"/>
          </w:rPr>
        </w:sdtEndPr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6F41A64B" w14:textId="2D66207A" w:rsidR="00DC1C11" w:rsidRPr="00722340" w:rsidRDefault="00DC1C11" w:rsidP="00DC1C11">
      <w:pPr>
        <w:shd w:val="clear" w:color="auto" w:fill="C5D2DA" w:themeFill="background2" w:themeFillShade="E6"/>
        <w:rPr>
          <w:rFonts w:ascii="Roboto" w:hAnsi="Roboto"/>
          <w:b/>
          <w:bCs/>
          <w:color w:val="E73238" w:themeColor="accent2"/>
          <w:sz w:val="22"/>
        </w:rPr>
      </w:pPr>
      <w:r w:rsidRPr="00722340">
        <w:rPr>
          <w:rFonts w:ascii="Roboto" w:hAnsi="Roboto"/>
          <w:sz w:val="22"/>
        </w:rPr>
        <w:t>Moving or handling heavy loads</w:t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r>
        <w:rPr>
          <w:rFonts w:ascii="Roboto" w:hAnsi="Roboto"/>
          <w:b/>
          <w:bCs/>
          <w:color w:val="E73238" w:themeColor="accent2"/>
          <w:sz w:val="22"/>
        </w:rPr>
        <w:tab/>
      </w:r>
      <w:r w:rsidRPr="00722340">
        <w:rPr>
          <w:rFonts w:ascii="Roboto" w:hAnsi="Roboto"/>
          <w:b/>
          <w:bCs/>
          <w:color w:val="E73238" w:themeColor="accent2"/>
          <w:sz w:val="22"/>
        </w:rPr>
        <w:tab/>
      </w:r>
      <w:sdt>
        <w:sdtPr>
          <w:rPr>
            <w:rFonts w:ascii="Roboto" w:hAnsi="Roboto"/>
            <w:color w:val="000000" w:themeColor="text1"/>
            <w:sz w:val="22"/>
          </w:rPr>
          <w:alias w:val="Job Hazard Assessment"/>
          <w:tag w:val="Job Hazard Assessment"/>
          <w:id w:val="-977606226"/>
          <w:placeholder>
            <w:docPart w:val="BDA78D921C8F425F9624439E23C1DC8B"/>
          </w:placeholder>
          <w15:color w:val="000000"/>
          <w:dropDownList>
            <w:listItem w:value="Choose an item."/>
            <w:listItem w:displayText="Not applicable" w:value="Not applicable"/>
            <w:listItem w:displayText="Occasionally &lt;30% Time" w:value="Occasionally &lt;30% Time"/>
            <w:listItem w:displayText="Frequently 30-60% Time" w:value="Frequently 30-60% Time"/>
            <w:listItem w:displayText="Constantly &gt;60% Time" w:value="Constantly &gt;60% Time"/>
          </w:dropDownList>
        </w:sdtPr>
        <w:sdtEndPr>
          <w:rPr>
            <w:color w:val="auto"/>
          </w:rPr>
        </w:sdtEndPr>
        <w:sdtContent>
          <w:r w:rsidR="005B78AE">
            <w:rPr>
              <w:rFonts w:ascii="Roboto" w:hAnsi="Roboto"/>
              <w:color w:val="000000" w:themeColor="text1"/>
              <w:sz w:val="22"/>
            </w:rPr>
            <w:t>Not applicable</w:t>
          </w:r>
        </w:sdtContent>
      </w:sdt>
    </w:p>
    <w:p w14:paraId="3460001B" w14:textId="511DC74B" w:rsidR="000B219D" w:rsidRDefault="003A505C" w:rsidP="002B5854">
      <w:pPr>
        <w:spacing w:before="0" w:after="0"/>
        <w:rPr>
          <w:rFonts w:ascii="Roboto" w:hAnsi="Roboto"/>
          <w:color w:val="000000" w:themeColor="text1"/>
          <w:sz w:val="22"/>
        </w:rPr>
      </w:pPr>
      <w:r>
        <w:rPr>
          <w:rFonts w:ascii="Roboto" w:hAnsi="Roboto"/>
          <w:b/>
          <w:bCs/>
          <w:sz w:val="22"/>
        </w:rPr>
        <w:pict w14:anchorId="7EE130C3">
          <v:rect id="_x0000_i1038" style="width:0;height:1.5pt" o:hralign="center" o:hrstd="t" o:hr="t" fillcolor="#a0a0a0" stroked="f"/>
        </w:pict>
      </w:r>
    </w:p>
    <w:p w14:paraId="31BFB046" w14:textId="6FEB1AC2" w:rsidR="00C9549D" w:rsidRPr="00C9549D" w:rsidRDefault="00C9549D" w:rsidP="00847979">
      <w:pPr>
        <w:spacing w:before="0" w:after="0"/>
        <w:rPr>
          <w:rFonts w:ascii="Roboto" w:hAnsi="Roboto"/>
          <w:bCs/>
          <w:color w:val="FFFFFF" w:themeColor="background1"/>
          <w:szCs w:val="24"/>
        </w:rPr>
      </w:pPr>
      <w:bookmarkStart w:id="1" w:name="_Hlk187231256"/>
      <w:r>
        <w:rPr>
          <w:rFonts w:ascii="Roboto" w:hAnsi="Roboto"/>
          <w:b/>
          <w:bCs/>
          <w:color w:val="FFFFFF" w:themeColor="background1"/>
          <w:szCs w:val="24"/>
        </w:rPr>
        <w:t>Behaviours</w:t>
      </w:r>
    </w:p>
    <w:p w14:paraId="14A9B8A1" w14:textId="740E59E0" w:rsidR="00C9549D" w:rsidRPr="00C9549D" w:rsidRDefault="00C9549D" w:rsidP="002B5854">
      <w:pPr>
        <w:rPr>
          <w:rFonts w:ascii="Roboto" w:hAnsi="Roboto"/>
          <w:color w:val="002E3B" w:themeColor="accent1"/>
          <w:sz w:val="22"/>
        </w:rPr>
      </w:pPr>
      <w:r w:rsidRPr="00C9549D">
        <w:rPr>
          <w:rFonts w:ascii="Roboto" w:hAnsi="Roboto"/>
          <w:color w:val="002E3B" w:themeColor="accent1"/>
          <w:sz w:val="22"/>
        </w:rPr>
        <w:t xml:space="preserve">Our </w:t>
      </w:r>
      <w:hyperlink r:id="rId12" w:history="1">
        <w:r w:rsidRPr="00C9549D">
          <w:rPr>
            <w:rStyle w:val="Hyperlink"/>
            <w:rFonts w:ascii="Roboto" w:hAnsi="Roboto"/>
            <w:sz w:val="22"/>
          </w:rPr>
          <w:t>Inclusion and Respectful Behaviour Policy</w:t>
        </w:r>
      </w:hyperlink>
      <w:r w:rsidRPr="00C9549D">
        <w:rPr>
          <w:rFonts w:ascii="Roboto" w:hAnsi="Roboto"/>
          <w:color w:val="002E3B" w:themeColor="accent1"/>
          <w:sz w:val="22"/>
        </w:rPr>
        <w:t xml:space="preserve"> describes the expectations of everyone who is a part of our community.</w:t>
      </w:r>
    </w:p>
    <w:p w14:paraId="7E29532F" w14:textId="4E1CC451" w:rsidR="00C9549D" w:rsidRDefault="00C9549D" w:rsidP="002B5854">
      <w:pPr>
        <w:rPr>
          <w:rFonts w:ascii="Roboto" w:hAnsi="Roboto"/>
          <w:color w:val="002E3B" w:themeColor="accent1"/>
          <w:sz w:val="22"/>
        </w:rPr>
      </w:pPr>
      <w:r w:rsidRPr="00C9549D">
        <w:rPr>
          <w:rFonts w:ascii="Roboto" w:hAnsi="Roboto"/>
          <w:color w:val="002E3B" w:themeColor="accent1"/>
          <w:sz w:val="22"/>
        </w:rPr>
        <w:t xml:space="preserve">Our </w:t>
      </w:r>
      <w:r w:rsidRPr="00C9549D">
        <w:rPr>
          <w:rFonts w:ascii="Roboto" w:hAnsi="Roboto"/>
          <w:b/>
          <w:bCs/>
          <w:color w:val="002E3B" w:themeColor="accent1"/>
          <w:sz w:val="22"/>
        </w:rPr>
        <w:t>Southampton Behaviours</w:t>
      </w:r>
      <w:r w:rsidRPr="00C9549D">
        <w:rPr>
          <w:rFonts w:ascii="Roboto" w:hAnsi="Roboto"/>
          <w:color w:val="002E3B" w:themeColor="accent1"/>
          <w:sz w:val="22"/>
        </w:rPr>
        <w:t xml:space="preserve"> (below) outline the responsibilities we each have in working collaboratively to achieve our </w:t>
      </w:r>
      <w:proofErr w:type="gramStart"/>
      <w:r w:rsidRPr="00C9549D">
        <w:rPr>
          <w:rFonts w:ascii="Roboto" w:hAnsi="Roboto"/>
          <w:color w:val="002E3B" w:themeColor="accent1"/>
          <w:sz w:val="22"/>
        </w:rPr>
        <w:t>University</w:t>
      </w:r>
      <w:proofErr w:type="gramEnd"/>
      <w:r w:rsidRPr="00C9549D">
        <w:rPr>
          <w:rFonts w:ascii="Roboto" w:hAnsi="Roboto"/>
          <w:color w:val="002E3B" w:themeColor="accent1"/>
          <w:sz w:val="22"/>
        </w:rPr>
        <w:t xml:space="preserve"> strategy.</w:t>
      </w:r>
    </w:p>
    <w:p w14:paraId="75799B36" w14:textId="6DCC8F7B" w:rsidR="00C9549D" w:rsidRDefault="00C9549D" w:rsidP="002B5854">
      <w:pPr>
        <w:shd w:val="clear" w:color="auto" w:fill="EF7D00" w:themeFill="accent5"/>
        <w:rPr>
          <w:rFonts w:ascii="Roboto" w:hAnsi="Roboto"/>
          <w:b/>
          <w:bCs/>
          <w:color w:val="FFFFFF" w:themeColor="background1"/>
          <w:sz w:val="22"/>
        </w:rPr>
      </w:pPr>
      <w:r w:rsidRPr="000B219D">
        <w:rPr>
          <w:rFonts w:ascii="Roboto" w:hAnsi="Roboto"/>
          <w:b/>
          <w:bCs/>
          <w:color w:val="FFFFFF" w:themeColor="background1"/>
          <w:sz w:val="22"/>
        </w:rPr>
        <w:t>Personal Leadership</w:t>
      </w:r>
    </w:p>
    <w:p w14:paraId="29A4D1E4" w14:textId="77777777" w:rsidR="000B219D" w:rsidRPr="000B219D" w:rsidRDefault="000B219D" w:rsidP="002B5854">
      <w:pPr>
        <w:rPr>
          <w:rFonts w:ascii="Roboto" w:hAnsi="Roboto"/>
          <w:b/>
          <w:bCs/>
          <w:color w:val="FFFFFF" w:themeColor="background1"/>
          <w:sz w:val="2"/>
          <w:szCs w:val="2"/>
        </w:rPr>
      </w:pPr>
    </w:p>
    <w:p w14:paraId="490A651C" w14:textId="072126AC" w:rsidR="00C9549D" w:rsidRPr="00C836E2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836E2">
        <w:rPr>
          <w:rFonts w:ascii="Roboto" w:hAnsi="Roboto"/>
          <w:color w:val="002E3B" w:themeColor="accent1"/>
          <w:sz w:val="22"/>
        </w:rPr>
        <w:t>I take personal responsibility for my own actions and an active approach towards my development.</w:t>
      </w:r>
    </w:p>
    <w:p w14:paraId="2ED5C45B" w14:textId="52209E88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reflect on my own behaviour, actively seek feedback and adapt my behaviour accordingly.</w:t>
      </w:r>
    </w:p>
    <w:p w14:paraId="59DAA116" w14:textId="023A0B43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 xml:space="preserve">I demonstrate pride, passion and enthusiasm for our </w:t>
      </w:r>
      <w:proofErr w:type="gramStart"/>
      <w:r w:rsidR="00C9549D" w:rsidRPr="00C9549D">
        <w:rPr>
          <w:rFonts w:ascii="Roboto" w:hAnsi="Roboto"/>
          <w:color w:val="002E3B" w:themeColor="accent1"/>
          <w:sz w:val="22"/>
        </w:rPr>
        <w:t>University</w:t>
      </w:r>
      <w:proofErr w:type="gramEnd"/>
      <w:r w:rsidR="00C9549D" w:rsidRPr="00C9549D">
        <w:rPr>
          <w:rFonts w:ascii="Roboto" w:hAnsi="Roboto"/>
          <w:color w:val="002E3B" w:themeColor="accent1"/>
          <w:sz w:val="22"/>
        </w:rPr>
        <w:t xml:space="preserve"> community.</w:t>
      </w:r>
    </w:p>
    <w:p w14:paraId="0CA42D36" w14:textId="5075A42B" w:rsid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demonstrate respect and build trust with an open and honest approach.</w:t>
      </w:r>
    </w:p>
    <w:p w14:paraId="7581E138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7085FD92" w14:textId="61D4EB1B" w:rsidR="00C9549D" w:rsidRDefault="00C9549D" w:rsidP="002B5854">
      <w:pPr>
        <w:shd w:val="clear" w:color="auto" w:fill="00557F"/>
        <w:rPr>
          <w:rFonts w:ascii="Roboto" w:hAnsi="Roboto"/>
          <w:b/>
          <w:bCs/>
          <w:color w:val="FFFFFF" w:themeColor="background1"/>
          <w:sz w:val="22"/>
        </w:rPr>
      </w:pPr>
      <w:r w:rsidRPr="000B219D">
        <w:rPr>
          <w:rFonts w:ascii="Roboto" w:hAnsi="Roboto"/>
          <w:b/>
          <w:bCs/>
          <w:color w:val="FFFFFF" w:themeColor="background1"/>
          <w:sz w:val="22"/>
        </w:rPr>
        <w:t>Working Together</w:t>
      </w:r>
    </w:p>
    <w:p w14:paraId="36DF7673" w14:textId="77777777" w:rsidR="000B219D" w:rsidRPr="000B219D" w:rsidRDefault="000B219D" w:rsidP="002B5854">
      <w:pPr>
        <w:rPr>
          <w:rFonts w:ascii="Roboto" w:hAnsi="Roboto"/>
          <w:b/>
          <w:bCs/>
          <w:color w:val="FFFFFF" w:themeColor="background1"/>
          <w:sz w:val="2"/>
          <w:szCs w:val="2"/>
        </w:rPr>
      </w:pPr>
    </w:p>
    <w:p w14:paraId="145ABA17" w14:textId="66F83FEA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 xml:space="preserve">I work collaboratively and build productive relationships across our </w:t>
      </w:r>
      <w:proofErr w:type="gramStart"/>
      <w:r w:rsidR="00C9549D" w:rsidRPr="00C9549D">
        <w:rPr>
          <w:rFonts w:ascii="Roboto" w:hAnsi="Roboto"/>
          <w:color w:val="002E3B" w:themeColor="accent1"/>
          <w:sz w:val="22"/>
        </w:rPr>
        <w:t>University</w:t>
      </w:r>
      <w:proofErr w:type="gramEnd"/>
      <w:r w:rsidR="00C9549D" w:rsidRPr="00C9549D">
        <w:rPr>
          <w:rFonts w:ascii="Roboto" w:hAnsi="Roboto"/>
          <w:color w:val="002E3B" w:themeColor="accent1"/>
          <w:sz w:val="22"/>
        </w:rPr>
        <w:t xml:space="preserve"> and beyond.</w:t>
      </w:r>
    </w:p>
    <w:p w14:paraId="77A1C1DE" w14:textId="790DE88A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actively listen to others and communicate clearly and appropriately with everyone.</w:t>
      </w:r>
    </w:p>
    <w:p w14:paraId="139766B9" w14:textId="6ABF1AC9" w:rsidR="00C9549D" w:rsidRPr="00C9549D" w:rsidRDefault="00C836E2" w:rsidP="002B5854">
      <w:pPr>
        <w:shd w:val="clear" w:color="auto" w:fill="C5D2DA" w:themeFill="background2" w:themeFillShade="E6"/>
        <w:ind w:left="142" w:hanging="142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take an inclusive approach, value the differences that people bring and encourage others to contribute and flourish.</w:t>
      </w:r>
    </w:p>
    <w:p w14:paraId="4F085755" w14:textId="080FCA8A" w:rsidR="00C9549D" w:rsidRDefault="00C836E2" w:rsidP="002B5854">
      <w:pPr>
        <w:shd w:val="clear" w:color="auto" w:fill="C5D2DA" w:themeFill="background2" w:themeFillShade="E6"/>
        <w:ind w:left="142" w:hanging="142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proactively work through challenge and conflict, considering others’ views to achieve positive and productive outcomes.</w:t>
      </w:r>
    </w:p>
    <w:p w14:paraId="30F98A46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14576B7C" w14:textId="03DBFE1A" w:rsidR="00C9549D" w:rsidRPr="000B219D" w:rsidRDefault="00C9549D" w:rsidP="002B5854">
      <w:pPr>
        <w:shd w:val="clear" w:color="auto" w:fill="495961" w:themeFill="text2"/>
        <w:rPr>
          <w:rFonts w:ascii="Roboto" w:hAnsi="Roboto"/>
          <w:b/>
          <w:bCs/>
          <w:color w:val="FFFFFF" w:themeColor="background1"/>
          <w:sz w:val="22"/>
        </w:rPr>
      </w:pPr>
      <w:r w:rsidRPr="000B219D">
        <w:rPr>
          <w:rFonts w:ascii="Roboto" w:hAnsi="Roboto"/>
          <w:b/>
          <w:bCs/>
          <w:color w:val="FFFFFF" w:themeColor="background1"/>
          <w:sz w:val="22"/>
        </w:rPr>
        <w:t>Developing Others</w:t>
      </w:r>
    </w:p>
    <w:p w14:paraId="47C313D1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476D9811" w14:textId="68BBDFD6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help to create an environment that engages and motivates others.</w:t>
      </w:r>
    </w:p>
    <w:p w14:paraId="526FABBA" w14:textId="333EC2C0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take time to support and enable people to be the best they can be.</w:t>
      </w:r>
    </w:p>
    <w:p w14:paraId="211BD976" w14:textId="56A90253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recognise and value others’ achievements, give praise and celebrate their success.</w:t>
      </w:r>
    </w:p>
    <w:p w14:paraId="5A0800EA" w14:textId="6AFE5A7F" w:rsid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deliver balanced feedback to enable others to improve their contribution.</w:t>
      </w:r>
    </w:p>
    <w:p w14:paraId="102DD8E2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1549A1D1" w14:textId="21DC0162" w:rsidR="00C9549D" w:rsidRPr="000B219D" w:rsidRDefault="00C9549D" w:rsidP="002B5854">
      <w:pPr>
        <w:shd w:val="clear" w:color="auto" w:fill="0C838C"/>
        <w:rPr>
          <w:rFonts w:ascii="Roboto" w:hAnsi="Roboto"/>
          <w:b/>
          <w:bCs/>
          <w:color w:val="FFFFFF" w:themeColor="background1"/>
          <w:sz w:val="22"/>
        </w:rPr>
      </w:pPr>
      <w:r w:rsidRPr="000B219D">
        <w:rPr>
          <w:rFonts w:ascii="Roboto" w:hAnsi="Roboto"/>
          <w:b/>
          <w:bCs/>
          <w:color w:val="FFFFFF" w:themeColor="background1"/>
          <w:sz w:val="22"/>
          <w:shd w:val="clear" w:color="auto" w:fill="0C838C"/>
        </w:rPr>
        <w:t>Delivering Quality</w:t>
      </w:r>
    </w:p>
    <w:p w14:paraId="18860A64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0D3D500B" w14:textId="45962310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identify opportunities and take action to make improvements.</w:t>
      </w:r>
    </w:p>
    <w:p w14:paraId="04345BEA" w14:textId="68986AD0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plan and prioritise efficiently and effectively, taking account of people, processes and resources.</w:t>
      </w:r>
    </w:p>
    <w:p w14:paraId="67B6D009" w14:textId="02ABEEB8" w:rsidR="00C9549D" w:rsidRPr="00C9549D" w:rsidRDefault="00C836E2" w:rsidP="002B5854">
      <w:pPr>
        <w:shd w:val="clear" w:color="auto" w:fill="C5D2DA" w:themeFill="background2" w:themeFillShade="E6"/>
        <w:ind w:left="142" w:hanging="142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am accountable for tackling issues, making difficult decisions and seeing them through to their conclusion.</w:t>
      </w:r>
    </w:p>
    <w:p w14:paraId="20904807" w14:textId="4D79100F" w:rsid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encourage creativity and innovation in others, to deliver workable solutions.</w:t>
      </w:r>
    </w:p>
    <w:p w14:paraId="3C6CA22A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34D34E46" w14:textId="69494F1B" w:rsidR="00C9549D" w:rsidRPr="000B219D" w:rsidRDefault="00C9549D" w:rsidP="002B5854">
      <w:pPr>
        <w:shd w:val="clear" w:color="auto" w:fill="002F4C"/>
        <w:rPr>
          <w:rFonts w:ascii="Roboto" w:hAnsi="Roboto"/>
          <w:b/>
          <w:bCs/>
          <w:color w:val="FFFFFF" w:themeColor="background1"/>
          <w:sz w:val="22"/>
        </w:rPr>
      </w:pPr>
      <w:r w:rsidRPr="000B219D">
        <w:rPr>
          <w:rFonts w:ascii="Roboto" w:hAnsi="Roboto"/>
          <w:b/>
          <w:bCs/>
          <w:color w:val="FFFFFF" w:themeColor="background1"/>
          <w:sz w:val="22"/>
        </w:rPr>
        <w:t>Driving Sustainability</w:t>
      </w:r>
    </w:p>
    <w:p w14:paraId="4A937D53" w14:textId="77777777" w:rsidR="000B219D" w:rsidRPr="000B219D" w:rsidRDefault="000B219D" w:rsidP="002B5854">
      <w:pPr>
        <w:rPr>
          <w:rFonts w:ascii="Roboto" w:hAnsi="Roboto"/>
          <w:color w:val="002E3B" w:themeColor="accent1"/>
          <w:sz w:val="2"/>
          <w:szCs w:val="2"/>
        </w:rPr>
      </w:pPr>
    </w:p>
    <w:p w14:paraId="0F0FBB53" w14:textId="77A94D26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consider the impact on people before taking decisions or actions that may affect them.</w:t>
      </w:r>
    </w:p>
    <w:p w14:paraId="6992109A" w14:textId="6B4668F2" w:rsidR="00C9549D" w:rsidRP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embrace, enable and embed change effectively.</w:t>
      </w:r>
    </w:p>
    <w:p w14:paraId="2393DFA7" w14:textId="41588306" w:rsidR="00C9549D" w:rsidRPr="00C9549D" w:rsidRDefault="00C836E2" w:rsidP="002B5854">
      <w:pPr>
        <w:shd w:val="clear" w:color="auto" w:fill="C5D2DA" w:themeFill="background2" w:themeFillShade="E6"/>
        <w:ind w:left="142" w:hanging="142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>I regularly take account of external and internal factors, assessing the need for change, and gaining support to move forward.</w:t>
      </w:r>
    </w:p>
    <w:p w14:paraId="02E0267E" w14:textId="4A874412" w:rsidR="00C9549D" w:rsidRDefault="00C836E2" w:rsidP="002B5854">
      <w:pPr>
        <w:shd w:val="clear" w:color="auto" w:fill="C5D2DA" w:themeFill="background2" w:themeFillShade="E6"/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color w:val="002E3B" w:themeColor="accent1"/>
          <w:sz w:val="22"/>
        </w:rPr>
        <w:t xml:space="preserve"> - </w:t>
      </w:r>
      <w:r w:rsidR="00C9549D" w:rsidRPr="00C9549D">
        <w:rPr>
          <w:rFonts w:ascii="Roboto" w:hAnsi="Roboto"/>
          <w:color w:val="002E3B" w:themeColor="accent1"/>
          <w:sz w:val="22"/>
        </w:rPr>
        <w:t xml:space="preserve">I take time to understand our </w:t>
      </w:r>
      <w:proofErr w:type="gramStart"/>
      <w:r w:rsidR="00C9549D" w:rsidRPr="00C9549D">
        <w:rPr>
          <w:rFonts w:ascii="Roboto" w:hAnsi="Roboto"/>
          <w:color w:val="002E3B" w:themeColor="accent1"/>
          <w:sz w:val="22"/>
        </w:rPr>
        <w:t>University</w:t>
      </w:r>
      <w:proofErr w:type="gramEnd"/>
      <w:r w:rsidR="00C9549D" w:rsidRPr="00C9549D">
        <w:rPr>
          <w:rFonts w:ascii="Roboto" w:hAnsi="Roboto"/>
          <w:color w:val="002E3B" w:themeColor="accent1"/>
          <w:sz w:val="22"/>
        </w:rPr>
        <w:t xml:space="preserve"> strategy and communicate this to others.</w:t>
      </w:r>
    </w:p>
    <w:p w14:paraId="39950659" w14:textId="4665B9C2" w:rsidR="000B219D" w:rsidRDefault="003A505C" w:rsidP="002B5854">
      <w:pPr>
        <w:rPr>
          <w:rFonts w:ascii="Roboto" w:hAnsi="Roboto"/>
          <w:color w:val="002E3B" w:themeColor="accent1"/>
          <w:sz w:val="22"/>
        </w:rPr>
      </w:pPr>
      <w:r>
        <w:rPr>
          <w:rFonts w:ascii="Roboto" w:hAnsi="Roboto"/>
          <w:b/>
          <w:bCs/>
          <w:sz w:val="22"/>
        </w:rPr>
        <w:pict w14:anchorId="4048DD7C">
          <v:rect id="_x0000_i1039" style="width:0;height:1.5pt" o:hralign="center" o:hrstd="t" o:hr="t" fillcolor="#a0a0a0" stroked="f"/>
        </w:pict>
      </w:r>
    </w:p>
    <w:bookmarkEnd w:id="1"/>
    <w:p w14:paraId="132792A3" w14:textId="75C249C5" w:rsidR="000B219D" w:rsidRPr="00C9549D" w:rsidRDefault="000B219D" w:rsidP="002B5854">
      <w:pPr>
        <w:rPr>
          <w:rFonts w:ascii="Roboto" w:hAnsi="Roboto"/>
          <w:color w:val="002E3B" w:themeColor="accent1"/>
          <w:sz w:val="22"/>
        </w:rPr>
      </w:pPr>
    </w:p>
    <w:sectPr w:rsidR="000B219D" w:rsidRPr="00C9549D" w:rsidSect="00F95C1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680" w:right="680" w:bottom="680" w:left="68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BBE28" w14:textId="77777777" w:rsidR="00607A5A" w:rsidRDefault="00607A5A" w:rsidP="00850136">
      <w:r>
        <w:separator/>
      </w:r>
    </w:p>
  </w:endnote>
  <w:endnote w:type="continuationSeparator" w:id="0">
    <w:p w14:paraId="6A5DD126" w14:textId="77777777" w:rsidR="00607A5A" w:rsidRDefault="00607A5A" w:rsidP="00850136">
      <w:r>
        <w:continuationSeparator/>
      </w:r>
    </w:p>
  </w:endnote>
  <w:endnote w:type="continuationNotice" w:id="1">
    <w:p w14:paraId="6D849E09" w14:textId="77777777" w:rsidR="00607A5A" w:rsidRDefault="00607A5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A9CE2" w14:textId="77777777" w:rsidR="003A505C" w:rsidRDefault="003A50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Roboto" w:hAnsi="Roboto"/>
        <w:color w:val="002E3B" w:themeColor="accent1"/>
        <w:sz w:val="22"/>
      </w:rPr>
      <w:id w:val="-1426266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D97677" w14:textId="061CABE6" w:rsidR="00F95C11" w:rsidRDefault="00F95C11">
        <w:pPr>
          <w:pStyle w:val="Footer"/>
          <w:jc w:val="center"/>
        </w:pPr>
        <w:r>
          <w:t>FEPS ERE Level 4 – Research Pathway</w:t>
        </w:r>
        <w:r>
          <w:tab/>
        </w:r>
        <w:r>
          <w:tab/>
        </w:r>
      </w:p>
      <w:p w14:paraId="34A58F89" w14:textId="23FC51C3" w:rsidR="00E76E9F" w:rsidRPr="004D46AB" w:rsidRDefault="00E76E9F">
        <w:pPr>
          <w:pStyle w:val="Footer"/>
          <w:jc w:val="center"/>
          <w:rPr>
            <w:rFonts w:ascii="Roboto" w:hAnsi="Roboto"/>
            <w:color w:val="002E3B" w:themeColor="accent1"/>
            <w:sz w:val="22"/>
          </w:rPr>
        </w:pPr>
        <w:r w:rsidRPr="004D46AB">
          <w:rPr>
            <w:rFonts w:ascii="Roboto" w:hAnsi="Roboto"/>
            <w:color w:val="002E3B" w:themeColor="accent1"/>
            <w:sz w:val="22"/>
          </w:rPr>
          <w:fldChar w:fldCharType="begin"/>
        </w:r>
        <w:r w:rsidRPr="004D46AB">
          <w:rPr>
            <w:rFonts w:ascii="Roboto" w:hAnsi="Roboto"/>
            <w:color w:val="002E3B" w:themeColor="accent1"/>
            <w:sz w:val="22"/>
          </w:rPr>
          <w:instrText xml:space="preserve"> PAGE   \* MERGEFORMAT </w:instrText>
        </w:r>
        <w:r w:rsidRPr="004D46AB">
          <w:rPr>
            <w:rFonts w:ascii="Roboto" w:hAnsi="Roboto"/>
            <w:color w:val="002E3B" w:themeColor="accent1"/>
            <w:sz w:val="22"/>
          </w:rPr>
          <w:fldChar w:fldCharType="separate"/>
        </w:r>
        <w:r w:rsidRPr="004D46AB">
          <w:rPr>
            <w:rFonts w:ascii="Roboto" w:hAnsi="Roboto"/>
            <w:noProof/>
            <w:color w:val="002E3B" w:themeColor="accent1"/>
            <w:sz w:val="22"/>
          </w:rPr>
          <w:t>2</w:t>
        </w:r>
        <w:r w:rsidRPr="004D46AB">
          <w:rPr>
            <w:rFonts w:ascii="Roboto" w:hAnsi="Roboto"/>
            <w:noProof/>
            <w:color w:val="002E3B" w:themeColor="accent1"/>
            <w:sz w:val="22"/>
          </w:rPr>
          <w:fldChar w:fldCharType="end"/>
        </w:r>
      </w:p>
    </w:sdtContent>
  </w:sdt>
  <w:p w14:paraId="394CD2B4" w14:textId="77777777" w:rsidR="00E76E9F" w:rsidRPr="004D46AB" w:rsidRDefault="00E76E9F">
    <w:pPr>
      <w:pStyle w:val="Footer"/>
      <w:rPr>
        <w:rFonts w:ascii="Roboto" w:hAnsi="Roboto"/>
        <w:color w:val="002E3B" w:themeColor="accent1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4410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1EDF88" w14:textId="12BBCE41" w:rsidR="0085132F" w:rsidRDefault="003B039F">
        <w:pPr>
          <w:pStyle w:val="Footer"/>
          <w:jc w:val="right"/>
        </w:pPr>
        <w:r>
          <w:t xml:space="preserve">FEPS ERE Level 4 – Research </w:t>
        </w:r>
        <w:r w:rsidR="00C2228F">
          <w:t>Pathway</w:t>
        </w:r>
        <w:r w:rsidR="00322B8F">
          <w:tab/>
        </w:r>
        <w:r w:rsidR="00322B8F">
          <w:tab/>
        </w:r>
        <w:r w:rsidR="00A55D09">
          <w:t>Template</w:t>
        </w:r>
        <w:r w:rsidR="00322B8F">
          <w:t xml:space="preserve"> June 2025</w:t>
        </w:r>
        <w:r w:rsidR="00322B8F">
          <w:tab/>
        </w:r>
        <w:r w:rsidR="0085132F">
          <w:fldChar w:fldCharType="begin"/>
        </w:r>
        <w:r w:rsidR="0085132F">
          <w:instrText xml:space="preserve"> PAGE   \* MERGEFORMAT </w:instrText>
        </w:r>
        <w:r w:rsidR="0085132F">
          <w:fldChar w:fldCharType="separate"/>
        </w:r>
        <w:r w:rsidR="0085132F">
          <w:rPr>
            <w:noProof/>
          </w:rPr>
          <w:t>2</w:t>
        </w:r>
        <w:r w:rsidR="0085132F">
          <w:rPr>
            <w:noProof/>
          </w:rPr>
          <w:fldChar w:fldCharType="end"/>
        </w:r>
      </w:p>
    </w:sdtContent>
  </w:sdt>
  <w:p w14:paraId="40EFF800" w14:textId="71601552" w:rsidR="00E76E9F" w:rsidRPr="004D46AB" w:rsidRDefault="00E76E9F" w:rsidP="00E76E9F">
    <w:pPr>
      <w:pStyle w:val="Footer"/>
      <w:jc w:val="center"/>
      <w:rPr>
        <w:rFonts w:ascii="Roboto" w:hAnsi="Roboto"/>
        <w:color w:val="002E3B" w:themeColor="accent1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B3026F" w14:textId="77777777" w:rsidR="00607A5A" w:rsidRDefault="00607A5A" w:rsidP="00850136">
      <w:r>
        <w:separator/>
      </w:r>
    </w:p>
  </w:footnote>
  <w:footnote w:type="continuationSeparator" w:id="0">
    <w:p w14:paraId="488B99B6" w14:textId="77777777" w:rsidR="00607A5A" w:rsidRDefault="00607A5A" w:rsidP="00850136">
      <w:r>
        <w:continuationSeparator/>
      </w:r>
    </w:p>
  </w:footnote>
  <w:footnote w:type="continuationNotice" w:id="1">
    <w:p w14:paraId="175F8A2A" w14:textId="77777777" w:rsidR="00607A5A" w:rsidRDefault="00607A5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90B7E" w14:textId="77777777" w:rsidR="003A505C" w:rsidRDefault="003A50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A9023" w14:textId="06A97C45" w:rsidR="00850136" w:rsidRDefault="00850136" w:rsidP="0085013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32D8B" w14:textId="46470995" w:rsidR="003948DC" w:rsidRDefault="00A013BA">
    <w:pPr>
      <w:pStyle w:val="Header"/>
    </w:pPr>
    <w:r w:rsidRPr="00A013BA">
      <w:rPr>
        <w:noProof/>
      </w:rPr>
      <w:drawing>
        <wp:anchor distT="0" distB="0" distL="114300" distR="114300" simplePos="0" relativeHeight="251658240" behindDoc="0" locked="0" layoutInCell="1" allowOverlap="1" wp14:anchorId="23A14247" wp14:editId="1EA67877">
          <wp:simplePos x="0" y="0"/>
          <wp:positionH relativeFrom="column">
            <wp:posOffset>4064635</wp:posOffset>
          </wp:positionH>
          <wp:positionV relativeFrom="paragraph">
            <wp:posOffset>-286575</wp:posOffset>
          </wp:positionV>
          <wp:extent cx="2520000" cy="645936"/>
          <wp:effectExtent l="0" t="0" r="0" b="0"/>
          <wp:wrapNone/>
          <wp:docPr id="121449651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35" t="32534" r="13158" b="33121"/>
                  <a:stretch/>
                </pic:blipFill>
                <pic:spPr bwMode="auto">
                  <a:xfrm>
                    <a:off x="0" y="0"/>
                    <a:ext cx="2520000" cy="6459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F2A5F"/>
    <w:multiLevelType w:val="hybridMultilevel"/>
    <w:tmpl w:val="EF0AF1D2"/>
    <w:lvl w:ilvl="0" w:tplc="8E6A0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20954"/>
    <w:multiLevelType w:val="hybridMultilevel"/>
    <w:tmpl w:val="6062E3E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BC83904"/>
    <w:multiLevelType w:val="hybridMultilevel"/>
    <w:tmpl w:val="9C863146"/>
    <w:lvl w:ilvl="0" w:tplc="ABA8F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17101"/>
    <w:multiLevelType w:val="multilevel"/>
    <w:tmpl w:val="0026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DF10FC"/>
    <w:multiLevelType w:val="multilevel"/>
    <w:tmpl w:val="7362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6043F0"/>
    <w:multiLevelType w:val="hybridMultilevel"/>
    <w:tmpl w:val="34D43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666E9"/>
    <w:multiLevelType w:val="hybridMultilevel"/>
    <w:tmpl w:val="9634D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D28B2"/>
    <w:multiLevelType w:val="multilevel"/>
    <w:tmpl w:val="BFEA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5A0F8F"/>
    <w:multiLevelType w:val="hybridMultilevel"/>
    <w:tmpl w:val="37CCF43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0CC5FEC"/>
    <w:multiLevelType w:val="multilevel"/>
    <w:tmpl w:val="3F6ED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417AB3"/>
    <w:multiLevelType w:val="hybridMultilevel"/>
    <w:tmpl w:val="D364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E622F"/>
    <w:multiLevelType w:val="multilevel"/>
    <w:tmpl w:val="FC84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16072F"/>
    <w:multiLevelType w:val="hybridMultilevel"/>
    <w:tmpl w:val="7D444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304B3"/>
    <w:multiLevelType w:val="multilevel"/>
    <w:tmpl w:val="DA48B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852669"/>
    <w:multiLevelType w:val="multilevel"/>
    <w:tmpl w:val="783CF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513F2F"/>
    <w:multiLevelType w:val="hybridMultilevel"/>
    <w:tmpl w:val="A6AA7AFE"/>
    <w:lvl w:ilvl="0" w:tplc="C7F24D3C">
      <w:start w:val="1"/>
      <w:numFmt w:val="decimal"/>
      <w:lvlText w:val="%1."/>
      <w:lvlJc w:val="left"/>
      <w:pPr>
        <w:ind w:left="1440" w:hanging="360"/>
      </w:pPr>
      <w:rPr>
        <w:rFonts w:hint="default"/>
        <w:color w:val="002E3B" w:themeColor="accent1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>
      <w:start w:val="1"/>
      <w:numFmt w:val="decimal"/>
      <w:lvlText w:val="%4."/>
      <w:lvlJc w:val="left"/>
      <w:pPr>
        <w:ind w:left="3600" w:hanging="360"/>
      </w:p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C9F5075"/>
    <w:multiLevelType w:val="hybridMultilevel"/>
    <w:tmpl w:val="A4026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95314"/>
    <w:multiLevelType w:val="multilevel"/>
    <w:tmpl w:val="FC38A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066AA4"/>
    <w:multiLevelType w:val="multilevel"/>
    <w:tmpl w:val="DDC0B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1626DF"/>
    <w:multiLevelType w:val="hybridMultilevel"/>
    <w:tmpl w:val="C3260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A03156"/>
    <w:multiLevelType w:val="multilevel"/>
    <w:tmpl w:val="FFA2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3317EC"/>
    <w:multiLevelType w:val="multilevel"/>
    <w:tmpl w:val="F934D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D071F8"/>
    <w:multiLevelType w:val="multilevel"/>
    <w:tmpl w:val="326A5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8B743E"/>
    <w:multiLevelType w:val="hybridMultilevel"/>
    <w:tmpl w:val="8C6A2C3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E9A77D4"/>
    <w:multiLevelType w:val="multilevel"/>
    <w:tmpl w:val="A2262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47380A"/>
    <w:multiLevelType w:val="hybridMultilevel"/>
    <w:tmpl w:val="073E10E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10F1FA7"/>
    <w:multiLevelType w:val="hybridMultilevel"/>
    <w:tmpl w:val="31003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50CC1"/>
    <w:multiLevelType w:val="multilevel"/>
    <w:tmpl w:val="D24EB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E06BF6"/>
    <w:multiLevelType w:val="hybridMultilevel"/>
    <w:tmpl w:val="ED8216FE"/>
    <w:lvl w:ilvl="0" w:tplc="47864C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1C2F93"/>
    <w:multiLevelType w:val="multilevel"/>
    <w:tmpl w:val="D4208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594294"/>
    <w:multiLevelType w:val="hybridMultilevel"/>
    <w:tmpl w:val="D778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8147A"/>
    <w:multiLevelType w:val="hybridMultilevel"/>
    <w:tmpl w:val="7712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949B7"/>
    <w:multiLevelType w:val="multilevel"/>
    <w:tmpl w:val="77F0A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C93A2B"/>
    <w:multiLevelType w:val="multilevel"/>
    <w:tmpl w:val="931E8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E739EC"/>
    <w:multiLevelType w:val="hybridMultilevel"/>
    <w:tmpl w:val="BBAA07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52ACA"/>
    <w:multiLevelType w:val="hybridMultilevel"/>
    <w:tmpl w:val="8B9C4CC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E623C31"/>
    <w:multiLevelType w:val="multilevel"/>
    <w:tmpl w:val="AEEC3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71669F"/>
    <w:multiLevelType w:val="hybridMultilevel"/>
    <w:tmpl w:val="6DA4C07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079061967">
    <w:abstractNumId w:val="15"/>
  </w:num>
  <w:num w:numId="2" w16cid:durableId="1468011908">
    <w:abstractNumId w:val="6"/>
  </w:num>
  <w:num w:numId="3" w16cid:durableId="1960061751">
    <w:abstractNumId w:val="5"/>
  </w:num>
  <w:num w:numId="4" w16cid:durableId="1331520153">
    <w:abstractNumId w:val="19"/>
  </w:num>
  <w:num w:numId="5" w16cid:durableId="1893731709">
    <w:abstractNumId w:val="12"/>
  </w:num>
  <w:num w:numId="6" w16cid:durableId="1357728833">
    <w:abstractNumId w:val="10"/>
  </w:num>
  <w:num w:numId="7" w16cid:durableId="1107307906">
    <w:abstractNumId w:val="2"/>
  </w:num>
  <w:num w:numId="8" w16cid:durableId="512182663">
    <w:abstractNumId w:val="0"/>
  </w:num>
  <w:num w:numId="9" w16cid:durableId="636883447">
    <w:abstractNumId w:val="28"/>
  </w:num>
  <w:num w:numId="10" w16cid:durableId="74933991">
    <w:abstractNumId w:val="30"/>
  </w:num>
  <w:num w:numId="11" w16cid:durableId="1388648237">
    <w:abstractNumId w:val="16"/>
  </w:num>
  <w:num w:numId="12" w16cid:durableId="206454054">
    <w:abstractNumId w:val="1"/>
  </w:num>
  <w:num w:numId="13" w16cid:durableId="543445794">
    <w:abstractNumId w:val="37"/>
  </w:num>
  <w:num w:numId="14" w16cid:durableId="812990400">
    <w:abstractNumId w:val="25"/>
  </w:num>
  <w:num w:numId="15" w16cid:durableId="198130965">
    <w:abstractNumId w:val="35"/>
  </w:num>
  <w:num w:numId="16" w16cid:durableId="2037348564">
    <w:abstractNumId w:val="8"/>
  </w:num>
  <w:num w:numId="17" w16cid:durableId="1768766984">
    <w:abstractNumId w:val="26"/>
  </w:num>
  <w:num w:numId="18" w16cid:durableId="1071776804">
    <w:abstractNumId w:val="31"/>
  </w:num>
  <w:num w:numId="19" w16cid:durableId="1091202901">
    <w:abstractNumId w:val="23"/>
  </w:num>
  <w:num w:numId="20" w16cid:durableId="1724517967">
    <w:abstractNumId w:val="33"/>
  </w:num>
  <w:num w:numId="21" w16cid:durableId="335619067">
    <w:abstractNumId w:val="9"/>
  </w:num>
  <w:num w:numId="22" w16cid:durableId="345599306">
    <w:abstractNumId w:val="3"/>
  </w:num>
  <w:num w:numId="23" w16cid:durableId="166989387">
    <w:abstractNumId w:val="27"/>
  </w:num>
  <w:num w:numId="24" w16cid:durableId="534469792">
    <w:abstractNumId w:val="14"/>
  </w:num>
  <w:num w:numId="25" w16cid:durableId="1809203352">
    <w:abstractNumId w:val="13"/>
  </w:num>
  <w:num w:numId="26" w16cid:durableId="1121874357">
    <w:abstractNumId w:val="21"/>
  </w:num>
  <w:num w:numId="27" w16cid:durableId="770124476">
    <w:abstractNumId w:val="32"/>
  </w:num>
  <w:num w:numId="28" w16cid:durableId="1810979621">
    <w:abstractNumId w:val="11"/>
  </w:num>
  <w:num w:numId="29" w16cid:durableId="1748574170">
    <w:abstractNumId w:val="22"/>
  </w:num>
  <w:num w:numId="30" w16cid:durableId="64618611">
    <w:abstractNumId w:val="7"/>
  </w:num>
  <w:num w:numId="31" w16cid:durableId="2128349075">
    <w:abstractNumId w:val="29"/>
  </w:num>
  <w:num w:numId="32" w16cid:durableId="1081298033">
    <w:abstractNumId w:val="17"/>
  </w:num>
  <w:num w:numId="33" w16cid:durableId="422334448">
    <w:abstractNumId w:val="20"/>
  </w:num>
  <w:num w:numId="34" w16cid:durableId="138042040">
    <w:abstractNumId w:val="24"/>
  </w:num>
  <w:num w:numId="35" w16cid:durableId="1244528904">
    <w:abstractNumId w:val="4"/>
  </w:num>
  <w:num w:numId="36" w16cid:durableId="1128472917">
    <w:abstractNumId w:val="18"/>
  </w:num>
  <w:num w:numId="37" w16cid:durableId="132064749">
    <w:abstractNumId w:val="36"/>
  </w:num>
  <w:num w:numId="38" w16cid:durableId="140387265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jYyNLawNDQwtTBW0lEKTi0uzszPAykwqgUA6q3WnSwAAAA="/>
  </w:docVars>
  <w:rsids>
    <w:rsidRoot w:val="00D41E20"/>
    <w:rsid w:val="00000EC8"/>
    <w:rsid w:val="000155D8"/>
    <w:rsid w:val="0004217C"/>
    <w:rsid w:val="00051AE5"/>
    <w:rsid w:val="000542EC"/>
    <w:rsid w:val="00070301"/>
    <w:rsid w:val="00072B9C"/>
    <w:rsid w:val="000B219D"/>
    <w:rsid w:val="000C0931"/>
    <w:rsid w:val="000E34C2"/>
    <w:rsid w:val="00111D9F"/>
    <w:rsid w:val="00142290"/>
    <w:rsid w:val="00145231"/>
    <w:rsid w:val="001546B1"/>
    <w:rsid w:val="00173098"/>
    <w:rsid w:val="001A2647"/>
    <w:rsid w:val="001B067E"/>
    <w:rsid w:val="001B565F"/>
    <w:rsid w:val="001C6141"/>
    <w:rsid w:val="00207344"/>
    <w:rsid w:val="00232309"/>
    <w:rsid w:val="00244212"/>
    <w:rsid w:val="0024563E"/>
    <w:rsid w:val="002523DA"/>
    <w:rsid w:val="00256C9F"/>
    <w:rsid w:val="002666B4"/>
    <w:rsid w:val="00270F82"/>
    <w:rsid w:val="00271BCD"/>
    <w:rsid w:val="002A19D4"/>
    <w:rsid w:val="002B5854"/>
    <w:rsid w:val="002C7987"/>
    <w:rsid w:val="002D06F2"/>
    <w:rsid w:val="002D75C9"/>
    <w:rsid w:val="002E2937"/>
    <w:rsid w:val="002E5C33"/>
    <w:rsid w:val="0030273F"/>
    <w:rsid w:val="00322B8F"/>
    <w:rsid w:val="00341D3D"/>
    <w:rsid w:val="00350A83"/>
    <w:rsid w:val="00351A95"/>
    <w:rsid w:val="00351AEA"/>
    <w:rsid w:val="00355DB2"/>
    <w:rsid w:val="0035739F"/>
    <w:rsid w:val="003948DC"/>
    <w:rsid w:val="003979F4"/>
    <w:rsid w:val="003A34A2"/>
    <w:rsid w:val="003A505C"/>
    <w:rsid w:val="003B039F"/>
    <w:rsid w:val="003B0B7F"/>
    <w:rsid w:val="003B290A"/>
    <w:rsid w:val="003C3F9A"/>
    <w:rsid w:val="003D1398"/>
    <w:rsid w:val="003F582B"/>
    <w:rsid w:val="00402288"/>
    <w:rsid w:val="004123E1"/>
    <w:rsid w:val="00413563"/>
    <w:rsid w:val="00423B4C"/>
    <w:rsid w:val="0042499D"/>
    <w:rsid w:val="00451333"/>
    <w:rsid w:val="004527CD"/>
    <w:rsid w:val="00461300"/>
    <w:rsid w:val="00474CFA"/>
    <w:rsid w:val="00482867"/>
    <w:rsid w:val="004846EC"/>
    <w:rsid w:val="0048776D"/>
    <w:rsid w:val="004A3DAA"/>
    <w:rsid w:val="004B066D"/>
    <w:rsid w:val="004C2AD4"/>
    <w:rsid w:val="004D46AB"/>
    <w:rsid w:val="004D60E8"/>
    <w:rsid w:val="004E6D28"/>
    <w:rsid w:val="00527707"/>
    <w:rsid w:val="00562F68"/>
    <w:rsid w:val="00577C4D"/>
    <w:rsid w:val="00587D40"/>
    <w:rsid w:val="00594D7E"/>
    <w:rsid w:val="00595EEB"/>
    <w:rsid w:val="0059714B"/>
    <w:rsid w:val="00597215"/>
    <w:rsid w:val="005B29A7"/>
    <w:rsid w:val="005B78AE"/>
    <w:rsid w:val="005C31DB"/>
    <w:rsid w:val="00601792"/>
    <w:rsid w:val="00607A5A"/>
    <w:rsid w:val="00631E12"/>
    <w:rsid w:val="00633449"/>
    <w:rsid w:val="0063370D"/>
    <w:rsid w:val="00640CC3"/>
    <w:rsid w:val="00653966"/>
    <w:rsid w:val="00663881"/>
    <w:rsid w:val="006807C5"/>
    <w:rsid w:val="006C215A"/>
    <w:rsid w:val="006C285F"/>
    <w:rsid w:val="006C3E01"/>
    <w:rsid w:val="006C64E5"/>
    <w:rsid w:val="006D162A"/>
    <w:rsid w:val="006E3F8E"/>
    <w:rsid w:val="006E7783"/>
    <w:rsid w:val="006F0DDE"/>
    <w:rsid w:val="00700FEC"/>
    <w:rsid w:val="00722340"/>
    <w:rsid w:val="00774561"/>
    <w:rsid w:val="00783F34"/>
    <w:rsid w:val="007A0463"/>
    <w:rsid w:val="007A5AD0"/>
    <w:rsid w:val="007B287A"/>
    <w:rsid w:val="007D5C4A"/>
    <w:rsid w:val="007E77F9"/>
    <w:rsid w:val="00812F3B"/>
    <w:rsid w:val="008439D7"/>
    <w:rsid w:val="00847979"/>
    <w:rsid w:val="00850136"/>
    <w:rsid w:val="0085132F"/>
    <w:rsid w:val="00880CC0"/>
    <w:rsid w:val="00883B4C"/>
    <w:rsid w:val="00885D35"/>
    <w:rsid w:val="00886EF0"/>
    <w:rsid w:val="008A448A"/>
    <w:rsid w:val="008B0F71"/>
    <w:rsid w:val="008F1F12"/>
    <w:rsid w:val="008F67C7"/>
    <w:rsid w:val="0090047B"/>
    <w:rsid w:val="0093015B"/>
    <w:rsid w:val="0093666C"/>
    <w:rsid w:val="00936CA7"/>
    <w:rsid w:val="009548CE"/>
    <w:rsid w:val="009608CA"/>
    <w:rsid w:val="00987295"/>
    <w:rsid w:val="009A602E"/>
    <w:rsid w:val="009B6295"/>
    <w:rsid w:val="009C137A"/>
    <w:rsid w:val="009D1D17"/>
    <w:rsid w:val="009D6FC3"/>
    <w:rsid w:val="00A013BA"/>
    <w:rsid w:val="00A2034E"/>
    <w:rsid w:val="00A2516E"/>
    <w:rsid w:val="00A36649"/>
    <w:rsid w:val="00A40716"/>
    <w:rsid w:val="00A55D09"/>
    <w:rsid w:val="00A574E8"/>
    <w:rsid w:val="00A64E71"/>
    <w:rsid w:val="00A66BF4"/>
    <w:rsid w:val="00A74C90"/>
    <w:rsid w:val="00AA762D"/>
    <w:rsid w:val="00AD0A04"/>
    <w:rsid w:val="00B2394B"/>
    <w:rsid w:val="00B241B2"/>
    <w:rsid w:val="00B242FA"/>
    <w:rsid w:val="00B25DB3"/>
    <w:rsid w:val="00B40C11"/>
    <w:rsid w:val="00B5022C"/>
    <w:rsid w:val="00B54929"/>
    <w:rsid w:val="00B9140F"/>
    <w:rsid w:val="00B9273D"/>
    <w:rsid w:val="00BA0543"/>
    <w:rsid w:val="00BA4938"/>
    <w:rsid w:val="00BB1088"/>
    <w:rsid w:val="00BD5FBF"/>
    <w:rsid w:val="00C2228F"/>
    <w:rsid w:val="00C37E2C"/>
    <w:rsid w:val="00C43FBC"/>
    <w:rsid w:val="00C6007A"/>
    <w:rsid w:val="00C6135A"/>
    <w:rsid w:val="00C61BF6"/>
    <w:rsid w:val="00C721CF"/>
    <w:rsid w:val="00C81350"/>
    <w:rsid w:val="00C836E2"/>
    <w:rsid w:val="00C86602"/>
    <w:rsid w:val="00C8781A"/>
    <w:rsid w:val="00C9549D"/>
    <w:rsid w:val="00CB1D5C"/>
    <w:rsid w:val="00CB500A"/>
    <w:rsid w:val="00CC42EE"/>
    <w:rsid w:val="00CD20C8"/>
    <w:rsid w:val="00CD4E5C"/>
    <w:rsid w:val="00CE2869"/>
    <w:rsid w:val="00CE75C9"/>
    <w:rsid w:val="00CF12EC"/>
    <w:rsid w:val="00CF2A12"/>
    <w:rsid w:val="00CF56D9"/>
    <w:rsid w:val="00D03506"/>
    <w:rsid w:val="00D30171"/>
    <w:rsid w:val="00D41E20"/>
    <w:rsid w:val="00D54689"/>
    <w:rsid w:val="00D5578A"/>
    <w:rsid w:val="00D56D51"/>
    <w:rsid w:val="00D56E08"/>
    <w:rsid w:val="00D6316B"/>
    <w:rsid w:val="00D86E92"/>
    <w:rsid w:val="00DA0322"/>
    <w:rsid w:val="00DC1C11"/>
    <w:rsid w:val="00DC222E"/>
    <w:rsid w:val="00DE1426"/>
    <w:rsid w:val="00E13B1E"/>
    <w:rsid w:val="00E342A8"/>
    <w:rsid w:val="00E35221"/>
    <w:rsid w:val="00E37A82"/>
    <w:rsid w:val="00E416F9"/>
    <w:rsid w:val="00E51761"/>
    <w:rsid w:val="00E523AA"/>
    <w:rsid w:val="00E5560B"/>
    <w:rsid w:val="00E5700A"/>
    <w:rsid w:val="00E60932"/>
    <w:rsid w:val="00E76E9F"/>
    <w:rsid w:val="00E81B12"/>
    <w:rsid w:val="00E87318"/>
    <w:rsid w:val="00E907DE"/>
    <w:rsid w:val="00E93958"/>
    <w:rsid w:val="00EC6636"/>
    <w:rsid w:val="00EE2DDB"/>
    <w:rsid w:val="00EF14A1"/>
    <w:rsid w:val="00F46BA1"/>
    <w:rsid w:val="00F51161"/>
    <w:rsid w:val="00F56318"/>
    <w:rsid w:val="00F95C11"/>
    <w:rsid w:val="00FC191A"/>
    <w:rsid w:val="00FC4E29"/>
    <w:rsid w:val="00FD7026"/>
    <w:rsid w:val="00FE3660"/>
    <w:rsid w:val="00FF153C"/>
    <w:rsid w:val="00FF2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2"/>
    </o:shapelayout>
  </w:shapeDefaults>
  <w:decimalSymbol w:val="."/>
  <w:listSeparator w:val=","/>
  <w14:docId w14:val="1BC18D67"/>
  <w15:chartTrackingRefBased/>
  <w15:docId w15:val="{68E1261C-F684-48D5-9E13-A5A3FE1C1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ucida Sans" w:eastAsiaTheme="minorHAnsi" w:hAnsi="Lucida Sans" w:cstheme="minorBidi"/>
        <w:kern w:val="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E9F"/>
    <w:pPr>
      <w:spacing w:before="120" w:after="1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F12"/>
    <w:pPr>
      <w:keepNext/>
      <w:keepLines/>
      <w:spacing w:line="360" w:lineRule="auto"/>
      <w:outlineLvl w:val="0"/>
    </w:pPr>
    <w:rPr>
      <w:rFonts w:eastAsiaTheme="majorEastAsia" w:cstheme="majorBidi"/>
      <w:b/>
      <w:color w:val="002E3B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F12"/>
    <w:pPr>
      <w:keepNext/>
      <w:keepLines/>
      <w:spacing w:line="360" w:lineRule="auto"/>
      <w:outlineLvl w:val="1"/>
    </w:pPr>
    <w:rPr>
      <w:rFonts w:eastAsiaTheme="majorEastAsia" w:cstheme="majorBidi"/>
      <w:b/>
      <w:color w:val="002E3B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4C90"/>
    <w:pPr>
      <w:keepNext/>
      <w:keepLines/>
      <w:outlineLvl w:val="2"/>
    </w:pPr>
    <w:rPr>
      <w:rFonts w:eastAsiaTheme="majorEastAsia" w:cstheme="majorBidi"/>
      <w:b/>
      <w:color w:val="00161D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4C90"/>
    <w:pPr>
      <w:contextualSpacing/>
    </w:pPr>
    <w:rPr>
      <w:rFonts w:eastAsiaTheme="majorEastAsia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C90"/>
    <w:rPr>
      <w:rFonts w:eastAsiaTheme="majorEastAsia" w:cstheme="majorBidi"/>
      <w:spacing w:val="-10"/>
      <w:kern w:val="28"/>
      <w:sz w:val="5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F1F12"/>
    <w:rPr>
      <w:rFonts w:eastAsiaTheme="majorEastAsia" w:cstheme="majorBidi"/>
      <w:b/>
      <w:color w:val="002E3B" w:themeColor="accen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F1F12"/>
    <w:rPr>
      <w:rFonts w:eastAsiaTheme="majorEastAsia" w:cstheme="majorBidi"/>
      <w:b/>
      <w:color w:val="002E3B" w:themeColor="accent1"/>
      <w:sz w:val="40"/>
      <w:szCs w:val="32"/>
    </w:rPr>
  </w:style>
  <w:style w:type="paragraph" w:styleId="NoSpacing">
    <w:name w:val="No Spacing"/>
    <w:uiPriority w:val="1"/>
    <w:qFormat/>
    <w:rsid w:val="00A74C90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74C90"/>
    <w:rPr>
      <w:rFonts w:eastAsiaTheme="majorEastAsia" w:cstheme="majorBidi"/>
      <w:b/>
      <w:color w:val="00161D" w:themeColor="accent1" w:themeShade="7F"/>
      <w:szCs w:val="24"/>
    </w:rPr>
  </w:style>
  <w:style w:type="table" w:styleId="TableGrid">
    <w:name w:val="Table Grid"/>
    <w:basedOn w:val="TableNormal"/>
    <w:uiPriority w:val="39"/>
    <w:rsid w:val="00A25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51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01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0136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8501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136"/>
    <w:rPr>
      <w:szCs w:val="22"/>
    </w:rPr>
  </w:style>
  <w:style w:type="character" w:styleId="PlaceholderText">
    <w:name w:val="Placeholder Text"/>
    <w:basedOn w:val="DefaultParagraphFont"/>
    <w:uiPriority w:val="99"/>
    <w:semiHidden/>
    <w:rsid w:val="00145231"/>
    <w:rPr>
      <w:color w:val="666666"/>
    </w:rPr>
  </w:style>
  <w:style w:type="character" w:customStyle="1" w:styleId="Style1">
    <w:name w:val="Style1"/>
    <w:basedOn w:val="DefaultParagraphFont"/>
    <w:uiPriority w:val="1"/>
    <w:rsid w:val="00CE75C9"/>
    <w:rPr>
      <w:rFonts w:ascii="Lucida Sans" w:hAnsi="Lucida Sans"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72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72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721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2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7215"/>
    <w:rPr>
      <w:b/>
      <w:bCs/>
    </w:rPr>
  </w:style>
  <w:style w:type="paragraph" w:styleId="Revision">
    <w:name w:val="Revision"/>
    <w:hidden/>
    <w:uiPriority w:val="99"/>
    <w:semiHidden/>
    <w:rsid w:val="00722340"/>
    <w:rPr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C9549D"/>
    <w:rPr>
      <w:color w:val="005C8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4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42F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B242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3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southampton.ac.uk/about/governance/regulations-policies/policies/inclusion-respectful-behaviour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E50D46D26B443CB9B4E1D1C5272D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70F2-45D1-436C-A248-B94EFFC4D99F}"/>
      </w:docPartPr>
      <w:docPartBody>
        <w:p w:rsidR="00961673" w:rsidRDefault="00C04435" w:rsidP="00C04435">
          <w:pPr>
            <w:pStyle w:val="7E50D46D26B443CB9B4E1D1C5272DAF63"/>
          </w:pPr>
          <w:r w:rsidRPr="00E35221">
            <w:rPr>
              <w:rStyle w:val="PlaceholderText"/>
              <w:rFonts w:ascii="Roboto" w:hAnsi="Roboto"/>
              <w:color w:val="auto"/>
              <w:sz w:val="22"/>
              <w:shd w:val="clear" w:color="auto" w:fill="FFE599" w:themeFill="accent4" w:themeFillTint="66"/>
            </w:rPr>
            <w:t>Choose an item.</w:t>
          </w:r>
        </w:p>
      </w:docPartBody>
    </w:docPart>
    <w:docPart>
      <w:docPartPr>
        <w:name w:val="E68031FFBECF49EA886A8DA57D61A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384FF-7D5C-4399-8222-88FF204AD797}"/>
      </w:docPartPr>
      <w:docPartBody>
        <w:p w:rsidR="00961673" w:rsidRDefault="00C04435" w:rsidP="00C04435">
          <w:pPr>
            <w:pStyle w:val="E68031FFBECF49EA886A8DA57D61ADAA3"/>
          </w:pPr>
          <w:r w:rsidRPr="00E35221">
            <w:rPr>
              <w:rStyle w:val="PlaceholderText"/>
              <w:rFonts w:ascii="Roboto" w:hAnsi="Roboto"/>
              <w:color w:val="auto"/>
              <w:sz w:val="22"/>
              <w:shd w:val="clear" w:color="auto" w:fill="FFE599" w:themeFill="accent4" w:themeFillTint="66"/>
            </w:rPr>
            <w:t>Choose an item.</w:t>
          </w:r>
        </w:p>
      </w:docPartBody>
    </w:docPart>
    <w:docPart>
      <w:docPartPr>
        <w:name w:val="69F2CA45FFA04110B8C1BE7732CC2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90719-29F0-47E9-BC87-9DC865EF604F}"/>
      </w:docPartPr>
      <w:docPartBody>
        <w:p w:rsidR="00961673" w:rsidRDefault="00C04435" w:rsidP="00C04435">
          <w:pPr>
            <w:pStyle w:val="69F2CA45FFA04110B8C1BE7732CC28533"/>
          </w:pPr>
          <w:r w:rsidRPr="00E35221">
            <w:rPr>
              <w:rStyle w:val="PlaceholderText"/>
              <w:rFonts w:ascii="Roboto" w:hAnsi="Roboto"/>
              <w:color w:val="auto"/>
              <w:sz w:val="22"/>
              <w:shd w:val="clear" w:color="auto" w:fill="FFE599" w:themeFill="accent4" w:themeFillTint="66"/>
            </w:rPr>
            <w:t>Choose an item.</w:t>
          </w:r>
        </w:p>
      </w:docPartBody>
    </w:docPart>
    <w:docPart>
      <w:docPartPr>
        <w:name w:val="AF6AF9E480C64ED98DE96B2410B41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4D593-1424-4887-A40D-A6796DCEABB2}"/>
      </w:docPartPr>
      <w:docPartBody>
        <w:p w:rsidR="003F567D" w:rsidRDefault="003F567D" w:rsidP="003F567D">
          <w:pPr>
            <w:pStyle w:val="AF6AF9E480C64ED98DE96B2410B41060"/>
          </w:pPr>
          <w:r w:rsidRPr="00F95BCC">
            <w:rPr>
              <w:rStyle w:val="PlaceholderText"/>
              <w:rFonts w:ascii="Roboto" w:hAnsi="Roboto"/>
              <w:color w:val="auto"/>
              <w:sz w:val="22"/>
              <w:highlight w:val="cyan"/>
            </w:rPr>
            <w:t>Choose an item.</w:t>
          </w:r>
        </w:p>
      </w:docPartBody>
    </w:docPart>
    <w:docPart>
      <w:docPartPr>
        <w:name w:val="DF02DF2797C647D7B87829CAA0691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7873D-2B84-400B-956B-D16B2780F35F}"/>
      </w:docPartPr>
      <w:docPartBody>
        <w:p w:rsidR="003F567D" w:rsidRDefault="003F567D" w:rsidP="003F567D">
          <w:pPr>
            <w:pStyle w:val="DF02DF2797C647D7B87829CAA06912FA"/>
          </w:pPr>
          <w:r w:rsidRPr="00F95BCC">
            <w:rPr>
              <w:rStyle w:val="PlaceholderText"/>
              <w:rFonts w:ascii="Roboto" w:hAnsi="Roboto"/>
              <w:color w:val="au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251B58322A964192900605F307645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D0BDA-C4CD-4BC1-B244-E2866BCC6368}"/>
      </w:docPartPr>
      <w:docPartBody>
        <w:p w:rsidR="003F567D" w:rsidRDefault="003F567D" w:rsidP="003F567D">
          <w:pPr>
            <w:pStyle w:val="251B58322A964192900605F307645931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B1FA4C4AD1FA40DF817A0A47F7777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18690-B128-4986-8A71-73C3CAAF5AAD}"/>
      </w:docPartPr>
      <w:docPartBody>
        <w:p w:rsidR="003F567D" w:rsidRDefault="003F567D" w:rsidP="003F567D">
          <w:pPr>
            <w:pStyle w:val="B1FA4C4AD1FA40DF817A0A47F77771B3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B2F1C47418454CC4BB896F646831B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02E9D-57D7-4DBD-8B63-5E93F7AE1272}"/>
      </w:docPartPr>
      <w:docPartBody>
        <w:p w:rsidR="003F567D" w:rsidRDefault="003F567D" w:rsidP="003F567D">
          <w:pPr>
            <w:pStyle w:val="B2F1C47418454CC4BB896F646831B11A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FE5707EED4A44278AA7B7FE45B234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4B32B-C59C-4258-9F8D-E3E9C73F0996}"/>
      </w:docPartPr>
      <w:docPartBody>
        <w:p w:rsidR="003F567D" w:rsidRDefault="003F567D" w:rsidP="003F567D">
          <w:pPr>
            <w:pStyle w:val="FE5707EED4A44278AA7B7FE45B234390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C3851CEB065549DDA7DC48FDB76C3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86C16-9D83-4A10-A412-CA3E31032A17}"/>
      </w:docPartPr>
      <w:docPartBody>
        <w:p w:rsidR="003F567D" w:rsidRDefault="003F567D" w:rsidP="003F567D">
          <w:pPr>
            <w:pStyle w:val="C3851CEB065549DDA7DC48FDB76C3BED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95FB29911F0D41BF92498DC90BBE2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399EE-AB1E-462A-AFC3-0701A40BC6FF}"/>
      </w:docPartPr>
      <w:docPartBody>
        <w:p w:rsidR="003F567D" w:rsidRDefault="003F567D" w:rsidP="003F567D">
          <w:pPr>
            <w:pStyle w:val="95FB29911F0D41BF92498DC90BBE2A63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F4015B1D1E5345A48742319D17504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F2EA3-AF75-4BF1-9E94-6FD059070F9F}"/>
      </w:docPartPr>
      <w:docPartBody>
        <w:p w:rsidR="003F567D" w:rsidRDefault="003F567D" w:rsidP="003F567D">
          <w:pPr>
            <w:pStyle w:val="F4015B1D1E5345A48742319D1750458A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E84993ECC7B942B3ADC7E09E4B2B6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94535-06E5-4E2A-8410-904232B95FB1}"/>
      </w:docPartPr>
      <w:docPartBody>
        <w:p w:rsidR="003F567D" w:rsidRDefault="003F567D" w:rsidP="003F567D">
          <w:pPr>
            <w:pStyle w:val="E84993ECC7B942B3ADC7E09E4B2B6092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6CCD3B446D5B43A3BF113FEC12B0A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F4D1B-7405-4670-9C83-3E6A269B4ED1}"/>
      </w:docPartPr>
      <w:docPartBody>
        <w:p w:rsidR="003F567D" w:rsidRDefault="003F567D" w:rsidP="003F567D">
          <w:pPr>
            <w:pStyle w:val="6CCD3B446D5B43A3BF113FEC12B0A022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A7839755B34248F99D7F6329B2EDA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A075E-E47F-4A69-B537-2AC71A2C4F36}"/>
      </w:docPartPr>
      <w:docPartBody>
        <w:p w:rsidR="003F567D" w:rsidRDefault="003F567D" w:rsidP="003F567D">
          <w:pPr>
            <w:pStyle w:val="A7839755B34248F99D7F6329B2EDA7BC"/>
          </w:pPr>
          <w:r w:rsidRPr="00652A6C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1F92DD4996CC47579624385ACA070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6203C-8D39-4BE8-AFF1-080717EC94B2}"/>
      </w:docPartPr>
      <w:docPartBody>
        <w:p w:rsidR="003F567D" w:rsidRDefault="003F567D" w:rsidP="003F567D">
          <w:pPr>
            <w:pStyle w:val="1F92DD4996CC47579624385ACA070923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9C744D048E8A48F2950586198AB7E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1F73-BF72-4468-9D3C-598C63D674D6}"/>
      </w:docPartPr>
      <w:docPartBody>
        <w:p w:rsidR="003F567D" w:rsidRDefault="003F567D" w:rsidP="003F567D">
          <w:pPr>
            <w:pStyle w:val="9C744D048E8A48F2950586198AB7E29B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A6DD5AB0A84A40AA8E7DD250BE60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748B2-DBFA-40A2-90C0-93887E9E3E9B}"/>
      </w:docPartPr>
      <w:docPartBody>
        <w:p w:rsidR="003F567D" w:rsidRDefault="003F567D" w:rsidP="003F567D">
          <w:pPr>
            <w:pStyle w:val="A6DD5AB0A84A40AA8E7DD250BE602A89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D76F27160EA947A38BD409253D52D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591B-8F65-4938-AA07-F570E74E4ECC}"/>
      </w:docPartPr>
      <w:docPartBody>
        <w:p w:rsidR="003F567D" w:rsidRDefault="003F567D" w:rsidP="003F567D">
          <w:pPr>
            <w:pStyle w:val="D76F27160EA947A38BD409253D52D767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1AD49F521C2C4D8AB023BA2864063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088F2-D7B8-4AB0-BDD2-D624DEFE7F64}"/>
      </w:docPartPr>
      <w:docPartBody>
        <w:p w:rsidR="003F567D" w:rsidRDefault="003F567D" w:rsidP="003F567D">
          <w:pPr>
            <w:pStyle w:val="1AD49F521C2C4D8AB023BA28640630FA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1D11732930424759B089CD8C5345A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7DFB0-32C1-4909-B4BF-2A60AF2E59CE}"/>
      </w:docPartPr>
      <w:docPartBody>
        <w:p w:rsidR="003F567D" w:rsidRDefault="003F567D" w:rsidP="003F567D">
          <w:pPr>
            <w:pStyle w:val="1D11732930424759B089CD8C5345A861"/>
          </w:pPr>
          <w:r w:rsidRPr="00E416F9">
            <w:rPr>
              <w:rStyle w:val="PlaceholderText"/>
              <w:rFonts w:ascii="Roboto" w:hAnsi="Roboto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7BB6B269DBF6469F91686D5100B00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BE27-228E-4453-B5EA-DDF39BD67D99}"/>
      </w:docPartPr>
      <w:docPartBody>
        <w:p w:rsidR="003F567D" w:rsidRDefault="003F567D" w:rsidP="003F567D">
          <w:pPr>
            <w:pStyle w:val="7BB6B269DBF6469F91686D5100B001C0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51A6AEDF91424B778BB773AC6B8B9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3BE04-17F6-401C-833F-68A5C592CA4C}"/>
      </w:docPartPr>
      <w:docPartBody>
        <w:p w:rsidR="003F567D" w:rsidRDefault="003F567D" w:rsidP="003F567D">
          <w:pPr>
            <w:pStyle w:val="51A6AEDF91424B778BB773AC6B8B9DC4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657540FA3E2647D989558502D58E0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E91A8-7E84-42D0-B77A-56E870E7B1A1}"/>
      </w:docPartPr>
      <w:docPartBody>
        <w:p w:rsidR="003F567D" w:rsidRDefault="003F567D" w:rsidP="003F567D">
          <w:pPr>
            <w:pStyle w:val="657540FA3E2647D989558502D58E0780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A1DF3D290698449FB43514A46879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B8A6D-F3F3-4228-9AF8-867C40B2535B}"/>
      </w:docPartPr>
      <w:docPartBody>
        <w:p w:rsidR="003F567D" w:rsidRDefault="003F567D" w:rsidP="003F567D">
          <w:pPr>
            <w:pStyle w:val="A1DF3D290698449FB43514A468798125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6330B61106094AD9BF0C94DB42F49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B59E3-3D38-4898-BF71-4BBB57321542}"/>
      </w:docPartPr>
      <w:docPartBody>
        <w:p w:rsidR="003F567D" w:rsidRDefault="003F567D" w:rsidP="003F567D">
          <w:pPr>
            <w:pStyle w:val="6330B61106094AD9BF0C94DB42F495F1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4796F031D4BA4851AF580C3E6D62E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D7535-8B31-4A62-B241-6B01F821D6BC}"/>
      </w:docPartPr>
      <w:docPartBody>
        <w:p w:rsidR="003F567D" w:rsidRDefault="003F567D" w:rsidP="003F567D">
          <w:pPr>
            <w:pStyle w:val="4796F031D4BA4851AF580C3E6D62E0B6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7DE1B9EFCF5A46F892A0556DF68B3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7E5A9-7BBB-4B84-8F3D-6EAEBA8B2646}"/>
      </w:docPartPr>
      <w:docPartBody>
        <w:p w:rsidR="003F567D" w:rsidRDefault="003F567D" w:rsidP="003F567D">
          <w:pPr>
            <w:pStyle w:val="7DE1B9EFCF5A46F892A0556DF68B37D8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  <w:docPart>
      <w:docPartPr>
        <w:name w:val="BDA78D921C8F425F9624439E23C1D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3D893-2294-4D46-8C0D-EE900302CD59}"/>
      </w:docPartPr>
      <w:docPartBody>
        <w:p w:rsidR="003F567D" w:rsidRDefault="003F567D" w:rsidP="003F567D">
          <w:pPr>
            <w:pStyle w:val="BDA78D921C8F425F9624439E23C1DC8B"/>
          </w:pPr>
          <w:r w:rsidRPr="00E416F9">
            <w:rPr>
              <w:rStyle w:val="PlaceholderText"/>
              <w:rFonts w:ascii="Roboto" w:hAnsi="Roboto"/>
              <w:color w:val="000000" w:themeColor="text1"/>
              <w:sz w:val="22"/>
              <w:shd w:val="clear" w:color="auto" w:fill="00FFFF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732"/>
    <w:rsid w:val="000A5732"/>
    <w:rsid w:val="000B41E7"/>
    <w:rsid w:val="001F20AE"/>
    <w:rsid w:val="0024563E"/>
    <w:rsid w:val="00252262"/>
    <w:rsid w:val="002523DA"/>
    <w:rsid w:val="00256C9F"/>
    <w:rsid w:val="002E2937"/>
    <w:rsid w:val="0030273F"/>
    <w:rsid w:val="00351A95"/>
    <w:rsid w:val="003F567D"/>
    <w:rsid w:val="0042499D"/>
    <w:rsid w:val="004527CD"/>
    <w:rsid w:val="0048776D"/>
    <w:rsid w:val="004C2AD4"/>
    <w:rsid w:val="004D2CE9"/>
    <w:rsid w:val="004E6D28"/>
    <w:rsid w:val="005719F5"/>
    <w:rsid w:val="00595EEB"/>
    <w:rsid w:val="00601792"/>
    <w:rsid w:val="00635675"/>
    <w:rsid w:val="006807C5"/>
    <w:rsid w:val="006F0DDE"/>
    <w:rsid w:val="00727B4D"/>
    <w:rsid w:val="00766CD5"/>
    <w:rsid w:val="00774561"/>
    <w:rsid w:val="00783F34"/>
    <w:rsid w:val="007D5C4A"/>
    <w:rsid w:val="0083084C"/>
    <w:rsid w:val="008F67C7"/>
    <w:rsid w:val="0093015B"/>
    <w:rsid w:val="00936CA7"/>
    <w:rsid w:val="009548CE"/>
    <w:rsid w:val="00961673"/>
    <w:rsid w:val="00A27A77"/>
    <w:rsid w:val="00AC4BEE"/>
    <w:rsid w:val="00B76E0F"/>
    <w:rsid w:val="00C04435"/>
    <w:rsid w:val="00C2442B"/>
    <w:rsid w:val="00C43FBC"/>
    <w:rsid w:val="00C6007A"/>
    <w:rsid w:val="00C6135A"/>
    <w:rsid w:val="00C61BF6"/>
    <w:rsid w:val="00CB500A"/>
    <w:rsid w:val="00CC0153"/>
    <w:rsid w:val="00CF56D9"/>
    <w:rsid w:val="00D1789B"/>
    <w:rsid w:val="00DC222E"/>
    <w:rsid w:val="00E37A82"/>
    <w:rsid w:val="00E51761"/>
    <w:rsid w:val="00FB34B1"/>
    <w:rsid w:val="00FC2434"/>
    <w:rsid w:val="00FF2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567D"/>
    <w:rPr>
      <w:color w:val="666666"/>
    </w:rPr>
  </w:style>
  <w:style w:type="paragraph" w:customStyle="1" w:styleId="7E50D46D26B443CB9B4E1D1C5272DAF63">
    <w:name w:val="7E50D46D26B443CB9B4E1D1C5272DAF63"/>
    <w:rsid w:val="00C04435"/>
    <w:pPr>
      <w:spacing w:before="120" w:after="120" w:line="240" w:lineRule="auto"/>
    </w:pPr>
    <w:rPr>
      <w:rFonts w:ascii="Lucida Sans" w:eastAsiaTheme="minorHAnsi" w:hAnsi="Lucida Sans"/>
      <w:sz w:val="24"/>
      <w:lang w:eastAsia="en-US"/>
    </w:rPr>
  </w:style>
  <w:style w:type="paragraph" w:customStyle="1" w:styleId="E68031FFBECF49EA886A8DA57D61ADAA3">
    <w:name w:val="E68031FFBECF49EA886A8DA57D61ADAA3"/>
    <w:rsid w:val="00C04435"/>
    <w:pPr>
      <w:spacing w:before="120" w:after="120" w:line="240" w:lineRule="auto"/>
    </w:pPr>
    <w:rPr>
      <w:rFonts w:ascii="Lucida Sans" w:eastAsiaTheme="minorHAnsi" w:hAnsi="Lucida Sans"/>
      <w:sz w:val="24"/>
      <w:lang w:eastAsia="en-US"/>
    </w:rPr>
  </w:style>
  <w:style w:type="paragraph" w:customStyle="1" w:styleId="69F2CA45FFA04110B8C1BE7732CC28533">
    <w:name w:val="69F2CA45FFA04110B8C1BE7732CC28533"/>
    <w:rsid w:val="00C04435"/>
    <w:pPr>
      <w:spacing w:before="120" w:after="120" w:line="240" w:lineRule="auto"/>
    </w:pPr>
    <w:rPr>
      <w:rFonts w:ascii="Lucida Sans" w:eastAsiaTheme="minorHAnsi" w:hAnsi="Lucida Sans"/>
      <w:sz w:val="24"/>
      <w:lang w:eastAsia="en-US"/>
    </w:rPr>
  </w:style>
  <w:style w:type="paragraph" w:customStyle="1" w:styleId="AF6AF9E480C64ED98DE96B2410B41060">
    <w:name w:val="AF6AF9E480C64ED98DE96B2410B41060"/>
    <w:rsid w:val="003F567D"/>
    <w:pPr>
      <w:spacing w:line="278" w:lineRule="auto"/>
    </w:pPr>
    <w:rPr>
      <w:sz w:val="24"/>
      <w:szCs w:val="24"/>
    </w:rPr>
  </w:style>
  <w:style w:type="paragraph" w:customStyle="1" w:styleId="DF02DF2797C647D7B87829CAA06912FA">
    <w:name w:val="DF02DF2797C647D7B87829CAA06912FA"/>
    <w:rsid w:val="003F567D"/>
    <w:pPr>
      <w:spacing w:line="278" w:lineRule="auto"/>
    </w:pPr>
    <w:rPr>
      <w:sz w:val="24"/>
      <w:szCs w:val="24"/>
    </w:rPr>
  </w:style>
  <w:style w:type="paragraph" w:customStyle="1" w:styleId="251B58322A964192900605F307645931">
    <w:name w:val="251B58322A964192900605F307645931"/>
    <w:rsid w:val="003F567D"/>
    <w:pPr>
      <w:spacing w:line="278" w:lineRule="auto"/>
    </w:pPr>
    <w:rPr>
      <w:sz w:val="24"/>
      <w:szCs w:val="24"/>
    </w:rPr>
  </w:style>
  <w:style w:type="paragraph" w:customStyle="1" w:styleId="B1FA4C4AD1FA40DF817A0A47F77771B3">
    <w:name w:val="B1FA4C4AD1FA40DF817A0A47F77771B3"/>
    <w:rsid w:val="003F567D"/>
    <w:pPr>
      <w:spacing w:line="278" w:lineRule="auto"/>
    </w:pPr>
    <w:rPr>
      <w:sz w:val="24"/>
      <w:szCs w:val="24"/>
    </w:rPr>
  </w:style>
  <w:style w:type="paragraph" w:customStyle="1" w:styleId="B2F1C47418454CC4BB896F646831B11A">
    <w:name w:val="B2F1C47418454CC4BB896F646831B11A"/>
    <w:rsid w:val="003F567D"/>
    <w:pPr>
      <w:spacing w:line="278" w:lineRule="auto"/>
    </w:pPr>
    <w:rPr>
      <w:sz w:val="24"/>
      <w:szCs w:val="24"/>
    </w:rPr>
  </w:style>
  <w:style w:type="paragraph" w:customStyle="1" w:styleId="FE5707EED4A44278AA7B7FE45B234390">
    <w:name w:val="FE5707EED4A44278AA7B7FE45B234390"/>
    <w:rsid w:val="003F567D"/>
    <w:pPr>
      <w:spacing w:line="278" w:lineRule="auto"/>
    </w:pPr>
    <w:rPr>
      <w:sz w:val="24"/>
      <w:szCs w:val="24"/>
    </w:rPr>
  </w:style>
  <w:style w:type="paragraph" w:customStyle="1" w:styleId="C3851CEB065549DDA7DC48FDB76C3BED">
    <w:name w:val="C3851CEB065549DDA7DC48FDB76C3BED"/>
    <w:rsid w:val="003F567D"/>
    <w:pPr>
      <w:spacing w:line="278" w:lineRule="auto"/>
    </w:pPr>
    <w:rPr>
      <w:sz w:val="24"/>
      <w:szCs w:val="24"/>
    </w:rPr>
  </w:style>
  <w:style w:type="paragraph" w:customStyle="1" w:styleId="95FB29911F0D41BF92498DC90BBE2A63">
    <w:name w:val="95FB29911F0D41BF92498DC90BBE2A63"/>
    <w:rsid w:val="003F567D"/>
    <w:pPr>
      <w:spacing w:line="278" w:lineRule="auto"/>
    </w:pPr>
    <w:rPr>
      <w:sz w:val="24"/>
      <w:szCs w:val="24"/>
    </w:rPr>
  </w:style>
  <w:style w:type="paragraph" w:customStyle="1" w:styleId="F4015B1D1E5345A48742319D1750458A">
    <w:name w:val="F4015B1D1E5345A48742319D1750458A"/>
    <w:rsid w:val="003F567D"/>
    <w:pPr>
      <w:spacing w:line="278" w:lineRule="auto"/>
    </w:pPr>
    <w:rPr>
      <w:sz w:val="24"/>
      <w:szCs w:val="24"/>
    </w:rPr>
  </w:style>
  <w:style w:type="paragraph" w:customStyle="1" w:styleId="E84993ECC7B942B3ADC7E09E4B2B6092">
    <w:name w:val="E84993ECC7B942B3ADC7E09E4B2B6092"/>
    <w:rsid w:val="003F567D"/>
    <w:pPr>
      <w:spacing w:line="278" w:lineRule="auto"/>
    </w:pPr>
    <w:rPr>
      <w:sz w:val="24"/>
      <w:szCs w:val="24"/>
    </w:rPr>
  </w:style>
  <w:style w:type="paragraph" w:customStyle="1" w:styleId="6CCD3B446D5B43A3BF113FEC12B0A022">
    <w:name w:val="6CCD3B446D5B43A3BF113FEC12B0A022"/>
    <w:rsid w:val="003F567D"/>
    <w:pPr>
      <w:spacing w:line="278" w:lineRule="auto"/>
    </w:pPr>
    <w:rPr>
      <w:sz w:val="24"/>
      <w:szCs w:val="24"/>
    </w:rPr>
  </w:style>
  <w:style w:type="paragraph" w:customStyle="1" w:styleId="A7839755B34248F99D7F6329B2EDA7BC">
    <w:name w:val="A7839755B34248F99D7F6329B2EDA7BC"/>
    <w:rsid w:val="003F567D"/>
    <w:pPr>
      <w:spacing w:line="278" w:lineRule="auto"/>
    </w:pPr>
    <w:rPr>
      <w:sz w:val="24"/>
      <w:szCs w:val="24"/>
    </w:rPr>
  </w:style>
  <w:style w:type="paragraph" w:customStyle="1" w:styleId="1F92DD4996CC47579624385ACA070923">
    <w:name w:val="1F92DD4996CC47579624385ACA070923"/>
    <w:rsid w:val="003F567D"/>
    <w:pPr>
      <w:spacing w:line="278" w:lineRule="auto"/>
    </w:pPr>
    <w:rPr>
      <w:sz w:val="24"/>
      <w:szCs w:val="24"/>
    </w:rPr>
  </w:style>
  <w:style w:type="paragraph" w:customStyle="1" w:styleId="9C744D048E8A48F2950586198AB7E29B">
    <w:name w:val="9C744D048E8A48F2950586198AB7E29B"/>
    <w:rsid w:val="003F567D"/>
    <w:pPr>
      <w:spacing w:line="278" w:lineRule="auto"/>
    </w:pPr>
    <w:rPr>
      <w:sz w:val="24"/>
      <w:szCs w:val="24"/>
    </w:rPr>
  </w:style>
  <w:style w:type="paragraph" w:customStyle="1" w:styleId="A6DD5AB0A84A40AA8E7DD250BE602A89">
    <w:name w:val="A6DD5AB0A84A40AA8E7DD250BE602A89"/>
    <w:rsid w:val="003F567D"/>
    <w:pPr>
      <w:spacing w:line="278" w:lineRule="auto"/>
    </w:pPr>
    <w:rPr>
      <w:sz w:val="24"/>
      <w:szCs w:val="24"/>
    </w:rPr>
  </w:style>
  <w:style w:type="paragraph" w:customStyle="1" w:styleId="D76F27160EA947A38BD409253D52D767">
    <w:name w:val="D76F27160EA947A38BD409253D52D767"/>
    <w:rsid w:val="003F567D"/>
    <w:pPr>
      <w:spacing w:line="278" w:lineRule="auto"/>
    </w:pPr>
    <w:rPr>
      <w:sz w:val="24"/>
      <w:szCs w:val="24"/>
    </w:rPr>
  </w:style>
  <w:style w:type="paragraph" w:customStyle="1" w:styleId="1AD49F521C2C4D8AB023BA28640630FA">
    <w:name w:val="1AD49F521C2C4D8AB023BA28640630FA"/>
    <w:rsid w:val="003F567D"/>
    <w:pPr>
      <w:spacing w:line="278" w:lineRule="auto"/>
    </w:pPr>
    <w:rPr>
      <w:sz w:val="24"/>
      <w:szCs w:val="24"/>
    </w:rPr>
  </w:style>
  <w:style w:type="paragraph" w:customStyle="1" w:styleId="1D11732930424759B089CD8C5345A861">
    <w:name w:val="1D11732930424759B089CD8C5345A861"/>
    <w:rsid w:val="003F567D"/>
    <w:pPr>
      <w:spacing w:line="278" w:lineRule="auto"/>
    </w:pPr>
    <w:rPr>
      <w:sz w:val="24"/>
      <w:szCs w:val="24"/>
    </w:rPr>
  </w:style>
  <w:style w:type="paragraph" w:customStyle="1" w:styleId="7BB6B269DBF6469F91686D5100B001C0">
    <w:name w:val="7BB6B269DBF6469F91686D5100B001C0"/>
    <w:rsid w:val="003F567D"/>
    <w:pPr>
      <w:spacing w:line="278" w:lineRule="auto"/>
    </w:pPr>
    <w:rPr>
      <w:sz w:val="24"/>
      <w:szCs w:val="24"/>
    </w:rPr>
  </w:style>
  <w:style w:type="paragraph" w:customStyle="1" w:styleId="51A6AEDF91424B778BB773AC6B8B9DC4">
    <w:name w:val="51A6AEDF91424B778BB773AC6B8B9DC4"/>
    <w:rsid w:val="003F567D"/>
    <w:pPr>
      <w:spacing w:line="278" w:lineRule="auto"/>
    </w:pPr>
    <w:rPr>
      <w:sz w:val="24"/>
      <w:szCs w:val="24"/>
    </w:rPr>
  </w:style>
  <w:style w:type="paragraph" w:customStyle="1" w:styleId="657540FA3E2647D989558502D58E0780">
    <w:name w:val="657540FA3E2647D989558502D58E0780"/>
    <w:rsid w:val="003F567D"/>
    <w:pPr>
      <w:spacing w:line="278" w:lineRule="auto"/>
    </w:pPr>
    <w:rPr>
      <w:sz w:val="24"/>
      <w:szCs w:val="24"/>
    </w:rPr>
  </w:style>
  <w:style w:type="paragraph" w:customStyle="1" w:styleId="A1DF3D290698449FB43514A468798125">
    <w:name w:val="A1DF3D290698449FB43514A468798125"/>
    <w:rsid w:val="003F567D"/>
    <w:pPr>
      <w:spacing w:line="278" w:lineRule="auto"/>
    </w:pPr>
    <w:rPr>
      <w:sz w:val="24"/>
      <w:szCs w:val="24"/>
    </w:rPr>
  </w:style>
  <w:style w:type="paragraph" w:customStyle="1" w:styleId="6330B61106094AD9BF0C94DB42F495F1">
    <w:name w:val="6330B61106094AD9BF0C94DB42F495F1"/>
    <w:rsid w:val="003F567D"/>
    <w:pPr>
      <w:spacing w:line="278" w:lineRule="auto"/>
    </w:pPr>
    <w:rPr>
      <w:sz w:val="24"/>
      <w:szCs w:val="24"/>
    </w:rPr>
  </w:style>
  <w:style w:type="paragraph" w:customStyle="1" w:styleId="4796F031D4BA4851AF580C3E6D62E0B6">
    <w:name w:val="4796F031D4BA4851AF580C3E6D62E0B6"/>
    <w:rsid w:val="003F567D"/>
    <w:pPr>
      <w:spacing w:line="278" w:lineRule="auto"/>
    </w:pPr>
    <w:rPr>
      <w:sz w:val="24"/>
      <w:szCs w:val="24"/>
    </w:rPr>
  </w:style>
  <w:style w:type="paragraph" w:customStyle="1" w:styleId="7DE1B9EFCF5A46F892A0556DF68B37D8">
    <w:name w:val="7DE1B9EFCF5A46F892A0556DF68B37D8"/>
    <w:rsid w:val="003F567D"/>
    <w:pPr>
      <w:spacing w:line="278" w:lineRule="auto"/>
    </w:pPr>
    <w:rPr>
      <w:sz w:val="24"/>
      <w:szCs w:val="24"/>
    </w:rPr>
  </w:style>
  <w:style w:type="paragraph" w:customStyle="1" w:styleId="BDA78D921C8F425F9624439E23C1DC8B">
    <w:name w:val="BDA78D921C8F425F9624439E23C1DC8B"/>
    <w:rsid w:val="003F567D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oS">
      <a:dk1>
        <a:sysClr val="windowText" lastClr="000000"/>
      </a:dk1>
      <a:lt1>
        <a:sysClr val="window" lastClr="FFFFFF"/>
      </a:lt1>
      <a:dk2>
        <a:srgbClr val="495961"/>
      </a:dk2>
      <a:lt2>
        <a:srgbClr val="E1E8EC"/>
      </a:lt2>
      <a:accent1>
        <a:srgbClr val="002E3B"/>
      </a:accent1>
      <a:accent2>
        <a:srgbClr val="E73238"/>
      </a:accent2>
      <a:accent3>
        <a:srgbClr val="1E8765"/>
      </a:accent3>
      <a:accent4>
        <a:srgbClr val="FCBC00"/>
      </a:accent4>
      <a:accent5>
        <a:srgbClr val="EF7D00"/>
      </a:accent5>
      <a:accent6>
        <a:srgbClr val="D5007F"/>
      </a:accent6>
      <a:hlink>
        <a:srgbClr val="005C84"/>
      </a:hlink>
      <a:folHlink>
        <a:srgbClr val="8D397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8F73AB351864F8A3B7B74F4EB944D" ma:contentTypeVersion="15" ma:contentTypeDescription="Create a new document." ma:contentTypeScope="" ma:versionID="c969791daa12eeb389d21008219befb3">
  <xsd:schema xmlns:xsd="http://www.w3.org/2001/XMLSchema" xmlns:xs="http://www.w3.org/2001/XMLSchema" xmlns:p="http://schemas.microsoft.com/office/2006/metadata/properties" xmlns:ns3="d2c3cbdc-cab0-4a97-a3a0-13767811036e" xmlns:ns4="040bcdfd-c3d3-495b-9a39-31c36dcfb64e" targetNamespace="http://schemas.microsoft.com/office/2006/metadata/properties" ma:root="true" ma:fieldsID="59563f047e303261aa48eb74829706b7" ns3:_="" ns4:_="">
    <xsd:import namespace="d2c3cbdc-cab0-4a97-a3a0-13767811036e"/>
    <xsd:import namespace="040bcdfd-c3d3-495b-9a39-31c36dcfb6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earchProperties" minOccurs="0"/>
                <xsd:element ref="ns4:MediaServiceSystemTag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3cbdc-cab0-4a97-a3a0-1376781103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bcdfd-c3d3-495b-9a39-31c36dcfb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40bcdfd-c3d3-495b-9a39-31c36dcfb64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6B013D-127B-423A-A44D-3AA72F8CC9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c3cbdc-cab0-4a97-a3a0-13767811036e"/>
    <ds:schemaRef ds:uri="040bcdfd-c3d3-495b-9a39-31c36dcfb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AF2E07-DBD1-43B4-9757-BAF8FB8B968B}">
  <ds:schemaRefs>
    <ds:schemaRef ds:uri="http://purl.org/dc/elements/1.1/"/>
    <ds:schemaRef ds:uri="http://purl.org/dc/dcmitype/"/>
    <ds:schemaRef ds:uri="d2c3cbdc-cab0-4a97-a3a0-13767811036e"/>
    <ds:schemaRef ds:uri="http://schemas.microsoft.com/office/infopath/2007/PartnerControls"/>
    <ds:schemaRef ds:uri="http://schemas.microsoft.com/office/2006/metadata/properties"/>
    <ds:schemaRef ds:uri="040bcdfd-c3d3-495b-9a39-31c36dcfb64e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CC584FA-EDAB-414B-AF6C-A284DDF2F9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ABC4EF-E7E0-4D79-A737-D942D3373F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15</Words>
  <Characters>1034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ayman</dc:creator>
  <cp:keywords/>
  <dc:description/>
  <cp:lastModifiedBy>Julian Legg</cp:lastModifiedBy>
  <cp:revision>2</cp:revision>
  <dcterms:created xsi:type="dcterms:W3CDTF">2026-01-18T11:54:00Z</dcterms:created>
  <dcterms:modified xsi:type="dcterms:W3CDTF">2026-01-1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F73AB351864F8A3B7B74F4EB944D</vt:lpwstr>
  </property>
  <property fmtid="{D5CDD505-2E9C-101B-9397-08002B2CF9AE}" pid="3" name="MediaServiceImageTags">
    <vt:lpwstr/>
  </property>
  <property fmtid="{D5CDD505-2E9C-101B-9397-08002B2CF9AE}" pid="4" name="GrammarlyDocumentId">
    <vt:lpwstr>94ee6b58-4723-45a6-961e-3dbe1041bf60</vt:lpwstr>
  </property>
</Properties>
</file>